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8A4C6" w14:textId="3DC15772" w:rsidR="007F52B3" w:rsidRPr="00FD52DE" w:rsidRDefault="00D94463" w:rsidP="0095430E">
      <w:pPr>
        <w:pStyle w:val="Prrafodelista"/>
        <w:ind w:left="567"/>
        <w:jc w:val="both"/>
        <w:rPr>
          <w:b/>
          <w:bCs/>
          <w:sz w:val="36"/>
          <w:szCs w:val="36"/>
        </w:rPr>
      </w:pPr>
      <w:r w:rsidRPr="00FD52DE">
        <w:rPr>
          <w:b/>
          <w:bCs/>
          <w:sz w:val="36"/>
          <w:szCs w:val="36"/>
        </w:rPr>
        <w:t>Guía</w:t>
      </w:r>
      <w:r w:rsidR="00840155" w:rsidRPr="00FD52DE">
        <w:rPr>
          <w:b/>
          <w:bCs/>
          <w:sz w:val="36"/>
          <w:szCs w:val="36"/>
        </w:rPr>
        <w:t xml:space="preserve"> </w:t>
      </w:r>
      <w:r w:rsidR="004C72FE">
        <w:rPr>
          <w:b/>
          <w:bCs/>
          <w:sz w:val="36"/>
          <w:szCs w:val="36"/>
        </w:rPr>
        <w:t>para la r</w:t>
      </w:r>
      <w:r w:rsidR="004C72FE" w:rsidRPr="004C72FE">
        <w:rPr>
          <w:b/>
          <w:bCs/>
          <w:sz w:val="36"/>
          <w:szCs w:val="36"/>
        </w:rPr>
        <w:t>ealización de un análisis de enriquecimiento funcional usando una lista de genes</w:t>
      </w:r>
    </w:p>
    <w:p w14:paraId="49F20A9D" w14:textId="477161B3" w:rsidR="00D23949" w:rsidRPr="00FD52DE" w:rsidRDefault="00962C6C" w:rsidP="0095430E">
      <w:pPr>
        <w:pStyle w:val="Prrafodelista"/>
        <w:ind w:left="567"/>
        <w:jc w:val="both"/>
        <w:rPr>
          <w:b/>
          <w:bCs/>
          <w:sz w:val="36"/>
          <w:szCs w:val="36"/>
        </w:rPr>
      </w:pPr>
      <w:r w:rsidRPr="00FD52DE">
        <w:rPr>
          <w:b/>
          <w:bCs/>
          <w:sz w:val="36"/>
          <w:szCs w:val="36"/>
        </w:rPr>
        <w:t>Simposio anual Ómicas - Modalidad talleres</w:t>
      </w:r>
    </w:p>
    <w:p w14:paraId="7FE18293" w14:textId="1E643132" w:rsidR="00A77849" w:rsidRPr="00FD52DE" w:rsidRDefault="00A77849" w:rsidP="0095430E">
      <w:pPr>
        <w:ind w:left="567"/>
        <w:jc w:val="both"/>
        <w:rPr>
          <w:b/>
          <w:bCs/>
          <w:sz w:val="32"/>
          <w:szCs w:val="32"/>
        </w:rPr>
      </w:pPr>
    </w:p>
    <w:p w14:paraId="1D4FB859" w14:textId="5CAB6443" w:rsidR="005F5AAA" w:rsidRPr="00FD52DE" w:rsidRDefault="005F5AAA" w:rsidP="0095430E">
      <w:pPr>
        <w:pStyle w:val="Prrafodelista"/>
        <w:numPr>
          <w:ilvl w:val="0"/>
          <w:numId w:val="6"/>
        </w:numPr>
        <w:jc w:val="both"/>
        <w:rPr>
          <w:b/>
          <w:bCs/>
          <w:sz w:val="32"/>
          <w:szCs w:val="32"/>
        </w:rPr>
      </w:pPr>
      <w:r w:rsidRPr="00FD52DE">
        <w:rPr>
          <w:b/>
          <w:bCs/>
          <w:sz w:val="32"/>
          <w:szCs w:val="32"/>
        </w:rPr>
        <w:t>Descarga de archivos necesarios:</w:t>
      </w:r>
    </w:p>
    <w:p w14:paraId="36324285" w14:textId="412EBC89" w:rsidR="005F5AAA" w:rsidRPr="00FD52DE" w:rsidRDefault="005F5AAA" w:rsidP="0095430E">
      <w:pPr>
        <w:pStyle w:val="Prrafodelista"/>
        <w:ind w:left="1287"/>
        <w:jc w:val="both"/>
        <w:rPr>
          <w:sz w:val="32"/>
          <w:szCs w:val="32"/>
        </w:rPr>
      </w:pPr>
    </w:p>
    <w:p w14:paraId="3903B3E7" w14:textId="19607C2B" w:rsidR="005F5AAA" w:rsidRPr="00FD52DE" w:rsidRDefault="005F5AAA" w:rsidP="0095430E">
      <w:pPr>
        <w:pStyle w:val="Prrafodelista"/>
        <w:ind w:left="567"/>
        <w:jc w:val="both"/>
      </w:pPr>
      <w:r w:rsidRPr="00FD52DE">
        <w:t xml:space="preserve">En esta sesión se realizará </w:t>
      </w:r>
      <w:r w:rsidR="00D94463" w:rsidRPr="00FD52DE">
        <w:t>análisis</w:t>
      </w:r>
      <w:r w:rsidRPr="00FD52DE">
        <w:t xml:space="preserve"> de enriquecimiento funcional para una </w:t>
      </w:r>
      <w:r w:rsidR="00D94463" w:rsidRPr="00FD52DE">
        <w:t>única</w:t>
      </w:r>
      <w:r w:rsidRPr="00FD52DE">
        <w:t xml:space="preserve"> lista de genes.</w:t>
      </w:r>
    </w:p>
    <w:p w14:paraId="4D5714D0" w14:textId="20C64907" w:rsidR="005F5AAA" w:rsidRPr="00FD52DE" w:rsidRDefault="005F5AAA" w:rsidP="0095430E">
      <w:pPr>
        <w:pStyle w:val="Prrafodelista"/>
        <w:ind w:left="1287"/>
        <w:jc w:val="both"/>
      </w:pPr>
    </w:p>
    <w:p w14:paraId="61806DA9" w14:textId="77EDEFA7" w:rsidR="005F5AAA" w:rsidRPr="00FD52DE" w:rsidRDefault="005F5AAA" w:rsidP="0095430E">
      <w:pPr>
        <w:pStyle w:val="Prrafodelista"/>
        <w:numPr>
          <w:ilvl w:val="0"/>
          <w:numId w:val="9"/>
        </w:numPr>
        <w:ind w:left="567" w:firstLine="0"/>
        <w:jc w:val="both"/>
      </w:pPr>
      <w:r w:rsidRPr="00FD52DE">
        <w:t xml:space="preserve">Ingrese en su navegador el siguiente </w:t>
      </w:r>
      <w:r w:rsidR="00134D1C" w:rsidRPr="00FD52DE">
        <w:t>enlace</w:t>
      </w:r>
      <w:r w:rsidRPr="00FD52DE">
        <w:t xml:space="preserve">: </w:t>
      </w:r>
      <w:hyperlink r:id="rId8" w:history="1">
        <w:r w:rsidRPr="00FD52DE">
          <w:rPr>
            <w:rStyle w:val="Hipervnculo"/>
          </w:rPr>
          <w:t>https://raw.githubusercontent.com/ccsosa/R_Examples/master/GIM.csv</w:t>
        </w:r>
      </w:hyperlink>
      <w:r w:rsidR="00861F09" w:rsidRPr="00FD52DE">
        <w:t xml:space="preserve">. Posteriormente, dé </w:t>
      </w:r>
      <w:r w:rsidR="00D94463" w:rsidRPr="00FD52DE">
        <w:t>clic</w:t>
      </w:r>
      <w:r w:rsidR="00861F09" w:rsidRPr="00FD52DE">
        <w:t xml:space="preserve"> derecho y elija la opción Guardar como… para empezar la descarga del archivo GIM.csv</w:t>
      </w:r>
      <w:r w:rsidR="0004296C" w:rsidRPr="00FD52DE">
        <w:t xml:space="preserve"> en su computador local</w:t>
      </w:r>
      <w:r w:rsidR="0062587F" w:rsidRPr="00FD52DE">
        <w:t xml:space="preserve"> como se muestra a continuación:</w:t>
      </w:r>
    </w:p>
    <w:p w14:paraId="7997F8D4" w14:textId="64F08A3B" w:rsidR="005F5AAA" w:rsidRPr="00FD52DE" w:rsidRDefault="00861F09" w:rsidP="0095430E">
      <w:pPr>
        <w:jc w:val="both"/>
        <w:rPr>
          <w:b/>
          <w:bCs/>
        </w:rPr>
      </w:pPr>
      <w:r w:rsidRPr="00FD52DE">
        <w:rPr>
          <w:noProof/>
        </w:rPr>
        <w:drawing>
          <wp:inline distT="0" distB="0" distL="0" distR="0" wp14:anchorId="7AF3E1F5" wp14:editId="26D98CD3">
            <wp:extent cx="5971540" cy="3387725"/>
            <wp:effectExtent l="0" t="0" r="0" b="3175"/>
            <wp:docPr id="66" name="Imagen 66" descr="Interfaz de usuario gráfica, Texto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n 66" descr="Interfaz de usuario gráfica, Texto, Correo electrónic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4C736" w14:textId="04BDE947" w:rsidR="005F5AAA" w:rsidRPr="00FD52DE" w:rsidRDefault="003666EA" w:rsidP="0095430E">
      <w:pPr>
        <w:pStyle w:val="Prrafodelista"/>
        <w:ind w:left="567"/>
        <w:jc w:val="both"/>
        <w:rPr>
          <w:b/>
          <w:bCs/>
        </w:rPr>
      </w:pPr>
      <w:r w:rsidRPr="00FD52DE">
        <w:rPr>
          <w:noProof/>
        </w:rPr>
        <w:lastRenderedPageBreak/>
        <w:drawing>
          <wp:inline distT="0" distB="0" distL="0" distR="0" wp14:anchorId="04AAFEE5" wp14:editId="7D9E5911">
            <wp:extent cx="4828674" cy="3928561"/>
            <wp:effectExtent l="0" t="0" r="0" b="0"/>
            <wp:docPr id="68" name="Imagen 68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n 68" descr="Interfaz de usuario gráfica, Texto, Aplicación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32656" cy="39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51A51" w14:textId="77777777" w:rsidR="005F5AAA" w:rsidRPr="00FD52DE" w:rsidRDefault="005F5AAA" w:rsidP="0095430E">
      <w:pPr>
        <w:pStyle w:val="Prrafodelista"/>
        <w:ind w:left="1287"/>
        <w:jc w:val="both"/>
      </w:pPr>
    </w:p>
    <w:p w14:paraId="0F43AE5D" w14:textId="6EA85620" w:rsidR="00A77849" w:rsidRPr="00FD52DE" w:rsidRDefault="000E18B8" w:rsidP="0095430E">
      <w:pPr>
        <w:pStyle w:val="Prrafodelista"/>
        <w:numPr>
          <w:ilvl w:val="0"/>
          <w:numId w:val="6"/>
        </w:numPr>
        <w:jc w:val="both"/>
        <w:rPr>
          <w:b/>
          <w:bCs/>
        </w:rPr>
      </w:pPr>
      <w:r w:rsidRPr="00FD52DE">
        <w:rPr>
          <w:b/>
          <w:bCs/>
        </w:rPr>
        <w:t>INSTALACIÖN DE CYTOSCAPE Y Bi</w:t>
      </w:r>
      <w:r w:rsidR="00BD5999" w:rsidRPr="00FD52DE">
        <w:rPr>
          <w:b/>
          <w:bCs/>
        </w:rPr>
        <w:t>N</w:t>
      </w:r>
      <w:r w:rsidRPr="00FD52DE">
        <w:rPr>
          <w:b/>
          <w:bCs/>
        </w:rPr>
        <w:t>GO</w:t>
      </w:r>
    </w:p>
    <w:p w14:paraId="01FDA10F" w14:textId="77777777" w:rsidR="00A77849" w:rsidRPr="00FD52DE" w:rsidRDefault="00A77849" w:rsidP="0095430E">
      <w:pPr>
        <w:pStyle w:val="Prrafodelista"/>
        <w:ind w:left="567"/>
        <w:jc w:val="both"/>
        <w:rPr>
          <w:b/>
          <w:bCs/>
          <w:sz w:val="32"/>
          <w:szCs w:val="32"/>
        </w:rPr>
      </w:pPr>
    </w:p>
    <w:p w14:paraId="28CD1A18" w14:textId="5AEBAC42" w:rsidR="00823C08" w:rsidRPr="00FD52DE" w:rsidRDefault="00840155" w:rsidP="0095430E">
      <w:pPr>
        <w:pStyle w:val="Prrafodelista"/>
        <w:numPr>
          <w:ilvl w:val="0"/>
          <w:numId w:val="1"/>
        </w:numPr>
        <w:ind w:left="567" w:firstLine="0"/>
        <w:jc w:val="both"/>
      </w:pPr>
      <w:r w:rsidRPr="00FD52DE">
        <w:t>Ingrese a la p</w:t>
      </w:r>
      <w:r w:rsidR="00F959AF" w:rsidRPr="00FD52DE">
        <w:t>á</w:t>
      </w:r>
      <w:r w:rsidRPr="00FD52DE">
        <w:t xml:space="preserve">gina </w:t>
      </w:r>
      <w:hyperlink r:id="rId11" w:history="1">
        <w:r w:rsidR="00823C08" w:rsidRPr="00FD52DE">
          <w:rPr>
            <w:rStyle w:val="Hipervnculo"/>
          </w:rPr>
          <w:t>https://cytoscape.org/download.html</w:t>
        </w:r>
      </w:hyperlink>
      <w:r w:rsidR="00823C08" w:rsidRPr="00FD52DE">
        <w:t xml:space="preserve"> </w:t>
      </w:r>
      <w:r w:rsidR="00234256" w:rsidRPr="00FD52DE">
        <w:t xml:space="preserve">y de </w:t>
      </w:r>
      <w:r w:rsidR="00D94463" w:rsidRPr="00FD52DE">
        <w:t>clic</w:t>
      </w:r>
      <w:r w:rsidR="00234256" w:rsidRPr="00FD52DE">
        <w:t xml:space="preserve"> en </w:t>
      </w:r>
      <w:r w:rsidR="00823C08" w:rsidRPr="00FD52DE">
        <w:t>el recuadro marcado</w:t>
      </w:r>
      <w:r w:rsidR="00153D61" w:rsidRPr="00FD52DE">
        <w:t xml:space="preserve">. Su navegador descargara el archivo desde la dirección web: </w:t>
      </w:r>
      <w:hyperlink r:id="rId12" w:history="1">
        <w:r w:rsidR="001C4344" w:rsidRPr="00FD52DE">
          <w:rPr>
            <w:rStyle w:val="Hipervnculo"/>
          </w:rPr>
          <w:t>https://github.com/cytoscape/cytoscape/releases/download/3.9.0/Cytoscape_3_9_0_windows_64bit.exe</w:t>
        </w:r>
      </w:hyperlink>
      <w:r w:rsidR="00153D61" w:rsidRPr="00FD52DE">
        <w:t xml:space="preserve"> </w:t>
      </w:r>
    </w:p>
    <w:p w14:paraId="632A9D37" w14:textId="77777777" w:rsidR="001C4344" w:rsidRPr="00FD52DE" w:rsidRDefault="001C4344" w:rsidP="0095430E">
      <w:pPr>
        <w:pStyle w:val="Prrafodelista"/>
        <w:ind w:left="567"/>
        <w:jc w:val="both"/>
      </w:pPr>
    </w:p>
    <w:p w14:paraId="095E4116" w14:textId="65CBA70E" w:rsidR="00823C08" w:rsidRPr="00FD52DE" w:rsidRDefault="00823C08" w:rsidP="0095430E">
      <w:pPr>
        <w:pStyle w:val="Prrafodelista"/>
        <w:ind w:left="567"/>
        <w:jc w:val="both"/>
      </w:pPr>
      <w:r w:rsidRPr="00FD52DE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7AA9D13" wp14:editId="2261A9F3">
                <wp:simplePos x="0" y="0"/>
                <wp:positionH relativeFrom="column">
                  <wp:posOffset>735423</wp:posOffset>
                </wp:positionH>
                <wp:positionV relativeFrom="paragraph">
                  <wp:posOffset>552934</wp:posOffset>
                </wp:positionV>
                <wp:extent cx="3439486" cy="662730"/>
                <wp:effectExtent l="0" t="0" r="27940" b="23495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9486" cy="66273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4ED549" id="Rectángulo 8" o:spid="_x0000_s1026" style="position:absolute;margin-left:57.9pt;margin-top:43.55pt;width:270.85pt;height:52.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" filled="f" strokecolor="red" strokeweight="1.5pt"/>
            </w:pict>
          </mc:Fallback>
        </mc:AlternateContent>
      </w:r>
      <w:r w:rsidRPr="00FD52DE">
        <w:rPr>
          <w:noProof/>
        </w:rPr>
        <w:drawing>
          <wp:inline distT="0" distB="0" distL="0" distR="0" wp14:anchorId="5C75F49A" wp14:editId="00F8629F">
            <wp:extent cx="4118994" cy="1318831"/>
            <wp:effectExtent l="0" t="0" r="0" b="0"/>
            <wp:docPr id="4" name="Imagen 4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nterfaz de usuario gráfica, Texto, Aplicación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29386" cy="1322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4C0BC" w14:textId="4EA8351B" w:rsidR="00840155" w:rsidRPr="00FD52DE" w:rsidRDefault="003433C4" w:rsidP="0095430E">
      <w:pPr>
        <w:pStyle w:val="Prrafodelista"/>
        <w:numPr>
          <w:ilvl w:val="0"/>
          <w:numId w:val="1"/>
        </w:numPr>
        <w:ind w:left="567" w:firstLine="0"/>
        <w:jc w:val="both"/>
      </w:pPr>
      <w:r w:rsidRPr="00FD52DE">
        <w:t xml:space="preserve"> Al descargarse la aplicación, aparecerá la </w:t>
      </w:r>
      <w:r w:rsidR="00D94463" w:rsidRPr="00FD52DE">
        <w:t>siguiente</w:t>
      </w:r>
      <w:r w:rsidRPr="00FD52DE">
        <w:t xml:space="preserve"> ventana, en la cual debe dar </w:t>
      </w:r>
      <w:r w:rsidR="00D94463" w:rsidRPr="00FD52DE">
        <w:t>clic</w:t>
      </w:r>
      <w:r w:rsidRPr="00FD52DE">
        <w:t xml:space="preserve"> en donde dice Más información</w:t>
      </w:r>
    </w:p>
    <w:p w14:paraId="789F4E5A" w14:textId="17C184A1" w:rsidR="00840155" w:rsidRPr="00FD52DE" w:rsidRDefault="00852BFD" w:rsidP="0095430E">
      <w:pPr>
        <w:ind w:left="567"/>
        <w:jc w:val="both"/>
      </w:pPr>
      <w:r w:rsidRPr="00FD52DE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54B344D" wp14:editId="426F998B">
                <wp:simplePos x="0" y="0"/>
                <wp:positionH relativeFrom="column">
                  <wp:posOffset>357919</wp:posOffset>
                </wp:positionH>
                <wp:positionV relativeFrom="paragraph">
                  <wp:posOffset>683569</wp:posOffset>
                </wp:positionV>
                <wp:extent cx="755009" cy="134224"/>
                <wp:effectExtent l="0" t="0" r="26670" b="18415"/>
                <wp:wrapNone/>
                <wp:docPr id="16" name="Rectángul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009" cy="13422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23C2E4" id="Rectángulo 16" o:spid="_x0000_s1026" style="position:absolute;margin-left:28.2pt;margin-top:53.8pt;width:59.45pt;height:10.5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" filled="f" strokecolor="red" strokeweight="1.5pt"/>
            </w:pict>
          </mc:Fallback>
        </mc:AlternateContent>
      </w:r>
      <w:r w:rsidR="003433C4" w:rsidRPr="00FD52DE">
        <w:rPr>
          <w:noProof/>
        </w:rPr>
        <w:drawing>
          <wp:inline distT="0" distB="0" distL="0" distR="0" wp14:anchorId="08951414" wp14:editId="6C1C81B9">
            <wp:extent cx="2944535" cy="2747586"/>
            <wp:effectExtent l="0" t="0" r="8255" b="0"/>
            <wp:docPr id="1" name="Imagen 1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, Aplicación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50069" cy="27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9D48D" w14:textId="1EA26697" w:rsidR="00034AF1" w:rsidRPr="00FD52DE" w:rsidRDefault="00034AF1" w:rsidP="0095430E">
      <w:pPr>
        <w:ind w:left="567"/>
        <w:jc w:val="both"/>
      </w:pPr>
    </w:p>
    <w:p w14:paraId="2E745C51" w14:textId="77777777" w:rsidR="0095229E" w:rsidRPr="00FD52DE" w:rsidRDefault="0095229E" w:rsidP="0095430E">
      <w:pPr>
        <w:jc w:val="both"/>
      </w:pPr>
    </w:p>
    <w:p w14:paraId="3B2C36AA" w14:textId="5394A010" w:rsidR="0095229E" w:rsidRPr="00FD52DE" w:rsidRDefault="0095229E" w:rsidP="0095430E">
      <w:pPr>
        <w:pStyle w:val="Prrafodelista"/>
        <w:numPr>
          <w:ilvl w:val="0"/>
          <w:numId w:val="1"/>
        </w:numPr>
        <w:ind w:left="567" w:firstLine="0"/>
        <w:jc w:val="both"/>
      </w:pPr>
      <w:r w:rsidRPr="00FD52DE">
        <w:t xml:space="preserve">Una nueva ventana </w:t>
      </w:r>
      <w:r w:rsidR="00134D1C" w:rsidRPr="00FD52DE">
        <w:t>emergerá y</w:t>
      </w:r>
      <w:r w:rsidRPr="00FD52DE">
        <w:t xml:space="preserve"> la opción ejecutar de todas formas </w:t>
      </w:r>
      <w:r w:rsidR="00D94463" w:rsidRPr="00FD52DE">
        <w:t>estará</w:t>
      </w:r>
      <w:r w:rsidRPr="00FD52DE">
        <w:t xml:space="preserve"> disponible. Por favor, dé </w:t>
      </w:r>
      <w:r w:rsidR="00D94463" w:rsidRPr="00FD52DE">
        <w:t>clic</w:t>
      </w:r>
      <w:r w:rsidRPr="00FD52DE">
        <w:t xml:space="preserve"> en el icono.</w:t>
      </w:r>
    </w:p>
    <w:p w14:paraId="65C66FAA" w14:textId="7EB2B491" w:rsidR="0095229E" w:rsidRPr="00FD52DE" w:rsidRDefault="0095229E" w:rsidP="0095430E">
      <w:pPr>
        <w:jc w:val="both"/>
      </w:pPr>
      <w:r w:rsidRPr="00FD52DE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59C4D9D" wp14:editId="348843F5">
                <wp:simplePos x="0" y="0"/>
                <wp:positionH relativeFrom="column">
                  <wp:posOffset>1070983</wp:posOffset>
                </wp:positionH>
                <wp:positionV relativeFrom="paragraph">
                  <wp:posOffset>2662642</wp:posOffset>
                </wp:positionV>
                <wp:extent cx="1258348" cy="268448"/>
                <wp:effectExtent l="0" t="0" r="18415" b="17780"/>
                <wp:wrapNone/>
                <wp:docPr id="19" name="Rectángulo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8348" cy="26844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73AA71" id="Rectángulo 19" o:spid="_x0000_s1026" style="position:absolute;margin-left:84.35pt;margin-top:209.65pt;width:99.1pt;height:21.1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" filled="f" strokecolor="red" strokeweight="1.5pt"/>
            </w:pict>
          </mc:Fallback>
        </mc:AlternateContent>
      </w:r>
      <w:r w:rsidRPr="00FD52DE">
        <w:rPr>
          <w:noProof/>
        </w:rPr>
        <w:drawing>
          <wp:inline distT="0" distB="0" distL="0" distR="0" wp14:anchorId="22CD551D" wp14:editId="7313EE08">
            <wp:extent cx="3238150" cy="3058406"/>
            <wp:effectExtent l="0" t="0" r="635" b="8890"/>
            <wp:docPr id="17" name="Imagen 17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 17" descr="Interfaz de usuario gráfica, Aplicación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43344" cy="306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D52DE">
        <w:t xml:space="preserve"> </w:t>
      </w:r>
    </w:p>
    <w:p w14:paraId="28C6161D" w14:textId="77777777" w:rsidR="00DF3DA5" w:rsidRPr="00FD52DE" w:rsidRDefault="00DF3DA5" w:rsidP="0095430E">
      <w:pPr>
        <w:jc w:val="both"/>
      </w:pPr>
    </w:p>
    <w:p w14:paraId="78C45F9B" w14:textId="08972599" w:rsidR="00DF3DA5" w:rsidRPr="00FD52DE" w:rsidRDefault="00DF3DA5" w:rsidP="0095430E">
      <w:pPr>
        <w:pStyle w:val="Prrafodelista"/>
        <w:numPr>
          <w:ilvl w:val="0"/>
          <w:numId w:val="1"/>
        </w:numPr>
        <w:ind w:left="567" w:firstLine="0"/>
        <w:jc w:val="both"/>
      </w:pPr>
      <w:r w:rsidRPr="00FD52DE">
        <w:t xml:space="preserve">El instalador se abrirá, luego debe dar </w:t>
      </w:r>
      <w:r w:rsidR="00D94463" w:rsidRPr="00FD52DE">
        <w:t>clic</w:t>
      </w:r>
      <w:r w:rsidRPr="00FD52DE">
        <w:t xml:space="preserve"> sobre aceptar para iniciar la instalación</w:t>
      </w:r>
    </w:p>
    <w:p w14:paraId="26E54312" w14:textId="77777777" w:rsidR="00DF3DA5" w:rsidRPr="00FD52DE" w:rsidRDefault="00DF3DA5" w:rsidP="0095430E">
      <w:pPr>
        <w:pStyle w:val="Prrafodelista"/>
        <w:ind w:left="567"/>
        <w:jc w:val="both"/>
      </w:pPr>
    </w:p>
    <w:p w14:paraId="04AD228C" w14:textId="3FCDBC26" w:rsidR="00DF3DA5" w:rsidRPr="00FD52DE" w:rsidRDefault="00DF3DA5" w:rsidP="0095430E">
      <w:pPr>
        <w:pStyle w:val="Prrafodelista"/>
        <w:ind w:left="567"/>
        <w:jc w:val="both"/>
      </w:pPr>
      <w:r w:rsidRPr="00FD52DE">
        <w:rPr>
          <w:noProof/>
        </w:rPr>
        <w:lastRenderedPageBreak/>
        <w:drawing>
          <wp:inline distT="0" distB="0" distL="0" distR="0" wp14:anchorId="2E6CEC27" wp14:editId="1F273FF7">
            <wp:extent cx="2877138" cy="1315847"/>
            <wp:effectExtent l="0" t="0" r="0" b="0"/>
            <wp:docPr id="24" name="Imagen 24" descr="Interfaz de usuario gráfic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n 24" descr="Interfaz de usuario gráfica&#10;&#10;Descripción generada automáticamente con confianza media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1988" cy="131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7DA57" w14:textId="724021F4" w:rsidR="00034AF1" w:rsidRPr="00FD52DE" w:rsidRDefault="00034AF1" w:rsidP="0095430E">
      <w:pPr>
        <w:pStyle w:val="Prrafodelista"/>
        <w:ind w:left="567"/>
        <w:jc w:val="both"/>
      </w:pPr>
    </w:p>
    <w:p w14:paraId="2163927E" w14:textId="03F7A134" w:rsidR="00034AF1" w:rsidRPr="00FD52DE" w:rsidRDefault="00034AF1" w:rsidP="0095430E">
      <w:pPr>
        <w:pStyle w:val="Prrafodelista"/>
        <w:ind w:left="567"/>
        <w:jc w:val="both"/>
      </w:pPr>
    </w:p>
    <w:p w14:paraId="4DEFE88F" w14:textId="07B99749" w:rsidR="00034AF1" w:rsidRPr="00FD52DE" w:rsidRDefault="00034AF1" w:rsidP="0095430E">
      <w:pPr>
        <w:pStyle w:val="Prrafodelista"/>
        <w:ind w:left="567"/>
        <w:jc w:val="both"/>
      </w:pPr>
    </w:p>
    <w:p w14:paraId="75ED7D1E" w14:textId="32E5F18B" w:rsidR="00034AF1" w:rsidRPr="00FD52DE" w:rsidRDefault="00034AF1" w:rsidP="0095430E">
      <w:pPr>
        <w:pStyle w:val="Prrafodelista"/>
        <w:ind w:left="567"/>
        <w:jc w:val="both"/>
      </w:pPr>
    </w:p>
    <w:p w14:paraId="3A702EE6" w14:textId="7CC3F961" w:rsidR="00034AF1" w:rsidRPr="00FD52DE" w:rsidRDefault="00034AF1" w:rsidP="0095430E">
      <w:pPr>
        <w:pStyle w:val="Prrafodelista"/>
        <w:ind w:left="567"/>
        <w:jc w:val="both"/>
      </w:pPr>
    </w:p>
    <w:p w14:paraId="0542F78D" w14:textId="751F92B1" w:rsidR="00034AF1" w:rsidRPr="00FD52DE" w:rsidRDefault="00034AF1" w:rsidP="0095430E">
      <w:pPr>
        <w:pStyle w:val="Prrafodelista"/>
        <w:ind w:left="567"/>
        <w:jc w:val="both"/>
      </w:pPr>
    </w:p>
    <w:p w14:paraId="574B9286" w14:textId="09411332" w:rsidR="00034AF1" w:rsidRPr="00FD52DE" w:rsidRDefault="00034AF1" w:rsidP="0095430E">
      <w:pPr>
        <w:pStyle w:val="Prrafodelista"/>
        <w:ind w:left="567"/>
        <w:jc w:val="both"/>
      </w:pPr>
    </w:p>
    <w:p w14:paraId="208A29F3" w14:textId="6F781F60" w:rsidR="00034AF1" w:rsidRPr="00FD52DE" w:rsidRDefault="00034AF1" w:rsidP="0095430E">
      <w:pPr>
        <w:pStyle w:val="Prrafodelista"/>
        <w:ind w:left="567"/>
        <w:jc w:val="both"/>
      </w:pPr>
    </w:p>
    <w:p w14:paraId="6E588661" w14:textId="552835A4" w:rsidR="00034AF1" w:rsidRPr="00FD52DE" w:rsidRDefault="00034AF1" w:rsidP="0095430E">
      <w:pPr>
        <w:pStyle w:val="Prrafodelista"/>
        <w:ind w:left="567"/>
        <w:jc w:val="both"/>
      </w:pPr>
    </w:p>
    <w:p w14:paraId="029EBEE8" w14:textId="1F0E7418" w:rsidR="00034AF1" w:rsidRPr="00FD52DE" w:rsidRDefault="00034AF1" w:rsidP="0095430E">
      <w:pPr>
        <w:pStyle w:val="Prrafodelista"/>
        <w:ind w:left="567"/>
        <w:jc w:val="both"/>
      </w:pPr>
    </w:p>
    <w:p w14:paraId="08887DD6" w14:textId="77777777" w:rsidR="00034AF1" w:rsidRPr="00FD52DE" w:rsidRDefault="00034AF1" w:rsidP="0095430E">
      <w:pPr>
        <w:pStyle w:val="Prrafodelista"/>
        <w:ind w:left="567"/>
        <w:jc w:val="both"/>
      </w:pPr>
    </w:p>
    <w:p w14:paraId="510C7F77" w14:textId="77777777" w:rsidR="00DF3DA5" w:rsidRPr="00FD52DE" w:rsidRDefault="00DF3DA5" w:rsidP="0095430E">
      <w:pPr>
        <w:pStyle w:val="Prrafodelista"/>
        <w:ind w:left="567"/>
        <w:jc w:val="both"/>
      </w:pPr>
    </w:p>
    <w:p w14:paraId="5C994E87" w14:textId="5A477C37" w:rsidR="00034AF1" w:rsidRPr="00FD52DE" w:rsidRDefault="00DF3DA5" w:rsidP="0095430E">
      <w:pPr>
        <w:pStyle w:val="Prrafodelista"/>
        <w:numPr>
          <w:ilvl w:val="0"/>
          <w:numId w:val="1"/>
        </w:numPr>
        <w:ind w:left="567" w:firstLine="0"/>
        <w:jc w:val="both"/>
      </w:pPr>
      <w:r w:rsidRPr="00FD52DE">
        <w:t>Al abrirse Cytoscape se verá así:</w:t>
      </w:r>
    </w:p>
    <w:p w14:paraId="037532E2" w14:textId="77777777" w:rsidR="00034AF1" w:rsidRPr="00FD52DE" w:rsidRDefault="00034AF1" w:rsidP="0095430E">
      <w:pPr>
        <w:pStyle w:val="Prrafodelista"/>
        <w:ind w:left="567"/>
        <w:jc w:val="both"/>
      </w:pPr>
    </w:p>
    <w:p w14:paraId="3C73D03D" w14:textId="3AFE8D8B" w:rsidR="00DF3DA5" w:rsidRPr="00FD52DE" w:rsidRDefault="00DF3DA5" w:rsidP="0095430E">
      <w:pPr>
        <w:pStyle w:val="Prrafodelista"/>
        <w:ind w:left="567"/>
        <w:jc w:val="both"/>
      </w:pPr>
      <w:r w:rsidRPr="00FD52DE">
        <w:rPr>
          <w:noProof/>
        </w:rPr>
        <w:drawing>
          <wp:inline distT="0" distB="0" distL="0" distR="0" wp14:anchorId="7D18E692" wp14:editId="0D135DB4">
            <wp:extent cx="3917658" cy="2086287"/>
            <wp:effectExtent l="0" t="0" r="6985" b="9525"/>
            <wp:docPr id="26" name="Imagen 26" descr="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n 26" descr="Interfaz de usuario gráfica&#10;&#10;Descripción generada automá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25794" cy="209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8EE74" w14:textId="298848DF" w:rsidR="00DF3DA5" w:rsidRPr="00FD52DE" w:rsidRDefault="00DF3DA5" w:rsidP="0095430E">
      <w:pPr>
        <w:pStyle w:val="Prrafodelista"/>
        <w:ind w:left="567"/>
        <w:jc w:val="both"/>
      </w:pPr>
    </w:p>
    <w:p w14:paraId="6C606176" w14:textId="4887CC86" w:rsidR="009958D3" w:rsidRPr="00FD52DE" w:rsidRDefault="009958D3" w:rsidP="0095430E">
      <w:pPr>
        <w:pStyle w:val="Prrafodelista"/>
        <w:ind w:left="567"/>
        <w:jc w:val="both"/>
      </w:pPr>
    </w:p>
    <w:p w14:paraId="1CBE16CF" w14:textId="437DCCC7" w:rsidR="009958D3" w:rsidRPr="00FD52DE" w:rsidRDefault="009958D3" w:rsidP="0095430E">
      <w:pPr>
        <w:pStyle w:val="Prrafodelista"/>
        <w:ind w:left="567"/>
        <w:jc w:val="both"/>
      </w:pPr>
    </w:p>
    <w:p w14:paraId="4C25D65E" w14:textId="629DB973" w:rsidR="009958D3" w:rsidRPr="00FD52DE" w:rsidRDefault="009958D3" w:rsidP="0095430E">
      <w:pPr>
        <w:pStyle w:val="Prrafodelista"/>
        <w:ind w:left="567"/>
        <w:jc w:val="both"/>
      </w:pPr>
    </w:p>
    <w:p w14:paraId="57E060CB" w14:textId="55EE3ACA" w:rsidR="009958D3" w:rsidRPr="00FD52DE" w:rsidRDefault="009958D3" w:rsidP="0095430E">
      <w:pPr>
        <w:pStyle w:val="Prrafodelista"/>
        <w:ind w:left="567"/>
        <w:jc w:val="both"/>
      </w:pPr>
    </w:p>
    <w:p w14:paraId="2F523891" w14:textId="0050DCB6" w:rsidR="009958D3" w:rsidRPr="00FD52DE" w:rsidRDefault="009958D3" w:rsidP="0095430E">
      <w:pPr>
        <w:pStyle w:val="Prrafodelista"/>
        <w:ind w:left="567"/>
        <w:jc w:val="both"/>
      </w:pPr>
    </w:p>
    <w:p w14:paraId="392FD0EA" w14:textId="7A6E6D95" w:rsidR="009958D3" w:rsidRPr="00FD52DE" w:rsidRDefault="009958D3" w:rsidP="0095430E">
      <w:pPr>
        <w:pStyle w:val="Prrafodelista"/>
        <w:ind w:left="567"/>
        <w:jc w:val="both"/>
      </w:pPr>
    </w:p>
    <w:p w14:paraId="796EEDC7" w14:textId="2FA4E6DA" w:rsidR="009958D3" w:rsidRPr="00FD52DE" w:rsidRDefault="009958D3" w:rsidP="0095430E">
      <w:pPr>
        <w:pStyle w:val="Prrafodelista"/>
        <w:ind w:left="567"/>
        <w:jc w:val="both"/>
      </w:pPr>
    </w:p>
    <w:p w14:paraId="643900E6" w14:textId="79E4713C" w:rsidR="009958D3" w:rsidRPr="00FD52DE" w:rsidRDefault="009958D3" w:rsidP="0095430E">
      <w:pPr>
        <w:pStyle w:val="Prrafodelista"/>
        <w:ind w:left="567"/>
        <w:jc w:val="both"/>
      </w:pPr>
    </w:p>
    <w:p w14:paraId="4BD90A66" w14:textId="77777777" w:rsidR="009958D3" w:rsidRPr="00FD52DE" w:rsidRDefault="009958D3" w:rsidP="0095430E">
      <w:pPr>
        <w:pStyle w:val="Prrafodelista"/>
        <w:ind w:left="567"/>
        <w:jc w:val="both"/>
      </w:pPr>
    </w:p>
    <w:p w14:paraId="40641BBC" w14:textId="58EA94F2" w:rsidR="00DF3DA5" w:rsidRPr="00FD52DE" w:rsidRDefault="00DF3DA5" w:rsidP="0095430E">
      <w:pPr>
        <w:pStyle w:val="Prrafodelista"/>
        <w:numPr>
          <w:ilvl w:val="0"/>
          <w:numId w:val="1"/>
        </w:numPr>
        <w:jc w:val="both"/>
      </w:pPr>
      <w:r w:rsidRPr="00FD52DE">
        <w:lastRenderedPageBreak/>
        <w:t>Luego</w:t>
      </w:r>
      <w:r w:rsidR="00034AF1" w:rsidRPr="00FD52DE">
        <w:t xml:space="preserve"> de la imagen de carga</w:t>
      </w:r>
      <w:r w:rsidRPr="00FD52DE">
        <w:t xml:space="preserve"> aparecerá el programa, el cual </w:t>
      </w:r>
      <w:r w:rsidR="0048495F" w:rsidRPr="00FD52DE">
        <w:t>visualmente se ve</w:t>
      </w:r>
      <w:r w:rsidRPr="00FD52DE">
        <w:t xml:space="preserve"> así:</w:t>
      </w:r>
    </w:p>
    <w:p w14:paraId="24B5C9B9" w14:textId="45C92F0E" w:rsidR="00DF3DA5" w:rsidRPr="00FD52DE" w:rsidRDefault="00DF3DA5" w:rsidP="0095430E">
      <w:pPr>
        <w:pStyle w:val="Prrafodelista"/>
        <w:jc w:val="both"/>
      </w:pPr>
    </w:p>
    <w:p w14:paraId="521F119D" w14:textId="76A53B20" w:rsidR="00DF3DA5" w:rsidRPr="00FD52DE" w:rsidRDefault="00DF3DA5" w:rsidP="0095430E">
      <w:pPr>
        <w:pStyle w:val="Prrafodelista"/>
        <w:jc w:val="both"/>
      </w:pPr>
      <w:r w:rsidRPr="00FD52DE">
        <w:rPr>
          <w:noProof/>
        </w:rPr>
        <w:drawing>
          <wp:inline distT="0" distB="0" distL="0" distR="0" wp14:anchorId="72EEF573" wp14:editId="309C48E5">
            <wp:extent cx="5971540" cy="3202305"/>
            <wp:effectExtent l="0" t="0" r="0" b="0"/>
            <wp:docPr id="27" name="Imagen 27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n 27" descr="Interfaz de usuario gráfica, Aplicación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A34D5" w14:textId="0FF95C76" w:rsidR="00DF3DA5" w:rsidRPr="00FD52DE" w:rsidRDefault="00DF3DA5" w:rsidP="0095430E">
      <w:pPr>
        <w:pStyle w:val="Prrafodelista"/>
        <w:jc w:val="both"/>
      </w:pPr>
    </w:p>
    <w:p w14:paraId="6C5CC486" w14:textId="3DEC4895" w:rsidR="00F16AB4" w:rsidRPr="00FD52DE" w:rsidRDefault="00F16AB4" w:rsidP="0095430E">
      <w:pPr>
        <w:pStyle w:val="Prrafodelista"/>
        <w:jc w:val="both"/>
      </w:pPr>
    </w:p>
    <w:p w14:paraId="405C0A20" w14:textId="25FD3D80" w:rsidR="00DF3DA5" w:rsidRPr="00FD52DE" w:rsidRDefault="00DF3DA5" w:rsidP="0095430E">
      <w:pPr>
        <w:pStyle w:val="Prrafodelista"/>
        <w:jc w:val="both"/>
      </w:pPr>
    </w:p>
    <w:p w14:paraId="04E407EC" w14:textId="32A3217A" w:rsidR="00133062" w:rsidRPr="00FD52DE" w:rsidRDefault="00133062" w:rsidP="0095430E">
      <w:pPr>
        <w:pStyle w:val="Prrafodelista"/>
        <w:numPr>
          <w:ilvl w:val="0"/>
          <w:numId w:val="1"/>
        </w:numPr>
        <w:jc w:val="both"/>
        <w:rPr>
          <w:i/>
          <w:iCs/>
        </w:rPr>
      </w:pPr>
      <w:r w:rsidRPr="00FD52DE">
        <w:t>Para instalar el plugin Bi</w:t>
      </w:r>
      <w:r w:rsidR="00C90637" w:rsidRPr="00FD52DE">
        <w:t>N</w:t>
      </w:r>
      <w:r w:rsidRPr="00FD52DE">
        <w:t xml:space="preserve">GO, deberá buscar el menú Apps y dar </w:t>
      </w:r>
      <w:r w:rsidR="00D94463" w:rsidRPr="00FD52DE">
        <w:t>clic</w:t>
      </w:r>
      <w:r w:rsidRPr="00FD52DE">
        <w:t xml:space="preserve"> en la opción </w:t>
      </w:r>
      <w:r w:rsidRPr="00FD52DE">
        <w:rPr>
          <w:i/>
          <w:iCs/>
        </w:rPr>
        <w:t>App Manager</w:t>
      </w:r>
    </w:p>
    <w:p w14:paraId="2FD16FB9" w14:textId="10B7DD5C" w:rsidR="00133062" w:rsidRPr="00FD52DE" w:rsidRDefault="00133062" w:rsidP="0095430E">
      <w:pPr>
        <w:pStyle w:val="Prrafodelista"/>
        <w:jc w:val="both"/>
        <w:rPr>
          <w:i/>
          <w:iCs/>
        </w:rPr>
      </w:pPr>
    </w:p>
    <w:p w14:paraId="0C02A791" w14:textId="7462F6D5" w:rsidR="00DD0D0A" w:rsidRPr="00FD52DE" w:rsidRDefault="00133062" w:rsidP="0095430E">
      <w:pPr>
        <w:pStyle w:val="Prrafodelista"/>
        <w:jc w:val="both"/>
        <w:rPr>
          <w:i/>
          <w:iCs/>
        </w:rPr>
      </w:pPr>
      <w:r w:rsidRPr="00FD52DE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7351571" wp14:editId="25C426F2">
                <wp:simplePos x="0" y="0"/>
                <wp:positionH relativeFrom="column">
                  <wp:posOffset>1761490</wp:posOffset>
                </wp:positionH>
                <wp:positionV relativeFrom="paragraph">
                  <wp:posOffset>276860</wp:posOffset>
                </wp:positionV>
                <wp:extent cx="1258348" cy="268448"/>
                <wp:effectExtent l="0" t="0" r="18415" b="17780"/>
                <wp:wrapNone/>
                <wp:docPr id="35" name="Rectángulo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8348" cy="26844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570E28" id="Rectángulo 35" o:spid="_x0000_s1026" style="position:absolute;margin-left:138.7pt;margin-top:21.8pt;width:99.1pt;height:21.1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" filled="f" strokecolor="red" strokeweight="1.5pt"/>
            </w:pict>
          </mc:Fallback>
        </mc:AlternateContent>
      </w:r>
      <w:r w:rsidRPr="00FD52DE">
        <w:rPr>
          <w:noProof/>
        </w:rPr>
        <w:drawing>
          <wp:inline distT="0" distB="0" distL="0" distR="0" wp14:anchorId="7087F873" wp14:editId="0BC2A4EC">
            <wp:extent cx="2953964" cy="2462463"/>
            <wp:effectExtent l="0" t="0" r="0" b="0"/>
            <wp:docPr id="29" name="Imagen 29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n 29" descr="Interfaz de usuario gráfica, Texto, Aplicación&#10;&#10;Descripción generada automá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63785" cy="247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43594" w14:textId="1DA82D55" w:rsidR="006C4BAD" w:rsidRPr="00FD52DE" w:rsidRDefault="006C4BAD" w:rsidP="0095430E">
      <w:pPr>
        <w:pStyle w:val="Prrafodelista"/>
        <w:jc w:val="both"/>
        <w:rPr>
          <w:i/>
          <w:iCs/>
        </w:rPr>
      </w:pPr>
    </w:p>
    <w:p w14:paraId="57DFE30E" w14:textId="43166D5F" w:rsidR="006C4BAD" w:rsidRPr="00FD52DE" w:rsidRDefault="006C4BAD" w:rsidP="0095430E">
      <w:pPr>
        <w:pStyle w:val="Prrafodelista"/>
        <w:jc w:val="both"/>
        <w:rPr>
          <w:i/>
          <w:iCs/>
        </w:rPr>
      </w:pPr>
    </w:p>
    <w:p w14:paraId="4E6EB4D2" w14:textId="77777777" w:rsidR="006C4BAD" w:rsidRPr="00FD52DE" w:rsidRDefault="006C4BAD" w:rsidP="0095430E">
      <w:pPr>
        <w:pStyle w:val="Prrafodelista"/>
        <w:jc w:val="both"/>
        <w:rPr>
          <w:i/>
          <w:iCs/>
        </w:rPr>
      </w:pPr>
    </w:p>
    <w:p w14:paraId="2E5CA8CC" w14:textId="2B89F6D9" w:rsidR="00DD0D0A" w:rsidRPr="00FD52DE" w:rsidRDefault="00DD0D0A" w:rsidP="0095430E">
      <w:pPr>
        <w:pStyle w:val="Prrafodelista"/>
        <w:jc w:val="both"/>
        <w:rPr>
          <w:i/>
          <w:iCs/>
        </w:rPr>
      </w:pPr>
    </w:p>
    <w:p w14:paraId="66CFBF97" w14:textId="632B4D39" w:rsidR="00DD0D0A" w:rsidRPr="00FD52DE" w:rsidRDefault="00DD0D0A" w:rsidP="0095430E">
      <w:pPr>
        <w:pStyle w:val="Prrafodelista"/>
        <w:numPr>
          <w:ilvl w:val="0"/>
          <w:numId w:val="1"/>
        </w:numPr>
        <w:jc w:val="both"/>
        <w:rPr>
          <w:i/>
          <w:iCs/>
        </w:rPr>
      </w:pPr>
      <w:r w:rsidRPr="00FD52DE">
        <w:lastRenderedPageBreak/>
        <w:t xml:space="preserve">Al dar </w:t>
      </w:r>
      <w:r w:rsidR="00D94463" w:rsidRPr="00FD52DE">
        <w:t>clic</w:t>
      </w:r>
      <w:r w:rsidRPr="00FD52DE">
        <w:t xml:space="preserve">, la siguiente ventana aparecerá, en </w:t>
      </w:r>
      <w:r w:rsidR="006C4BAD" w:rsidRPr="00FD52DE">
        <w:t xml:space="preserve">la barra de </w:t>
      </w:r>
      <w:r w:rsidR="00D94463" w:rsidRPr="00FD52DE">
        <w:t>búsqueda</w:t>
      </w:r>
      <w:r w:rsidR="006C4BAD" w:rsidRPr="00FD52DE">
        <w:t xml:space="preserve"> que</w:t>
      </w:r>
      <w:r w:rsidRPr="00FD52DE">
        <w:t xml:space="preserve"> dice Search, escriba Bi</w:t>
      </w:r>
      <w:r w:rsidR="00436142" w:rsidRPr="00FD52DE">
        <w:t>NG</w:t>
      </w:r>
      <w:r w:rsidRPr="00FD52DE">
        <w:t>O</w:t>
      </w:r>
    </w:p>
    <w:p w14:paraId="12ED502C" w14:textId="1D3CE767" w:rsidR="00DD0D0A" w:rsidRPr="00FD52DE" w:rsidRDefault="00FC286D" w:rsidP="0095430E">
      <w:pPr>
        <w:ind w:left="360"/>
        <w:jc w:val="both"/>
        <w:rPr>
          <w:i/>
          <w:iCs/>
        </w:rPr>
      </w:pPr>
      <w:r w:rsidRPr="00FD52DE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4860EDE" wp14:editId="64130A4E">
                <wp:simplePos x="0" y="0"/>
                <wp:positionH relativeFrom="column">
                  <wp:posOffset>307275</wp:posOffset>
                </wp:positionH>
                <wp:positionV relativeFrom="paragraph">
                  <wp:posOffset>500800</wp:posOffset>
                </wp:positionV>
                <wp:extent cx="1258348" cy="268448"/>
                <wp:effectExtent l="0" t="0" r="18415" b="17780"/>
                <wp:wrapNone/>
                <wp:docPr id="48" name="Rectángulo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8348" cy="26844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63B7A7" id="Rectángulo 48" o:spid="_x0000_s1026" style="position:absolute;margin-left:24.2pt;margin-top:39.45pt;width:99.1pt;height:21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" filled="f" strokecolor="red" strokeweight="1.5pt"/>
            </w:pict>
          </mc:Fallback>
        </mc:AlternateContent>
      </w:r>
      <w:r w:rsidR="00DD0D0A" w:rsidRPr="00FD52DE">
        <w:rPr>
          <w:noProof/>
        </w:rPr>
        <w:drawing>
          <wp:inline distT="0" distB="0" distL="0" distR="0" wp14:anchorId="438ACEFB" wp14:editId="5187D458">
            <wp:extent cx="3540154" cy="3033073"/>
            <wp:effectExtent l="0" t="0" r="3175" b="0"/>
            <wp:docPr id="46" name="Imagen 46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n 46" descr="Interfaz de usuario gráfica, Texto, Aplicación&#10;&#10;Descripción generada automá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42840" cy="303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F187B" w14:textId="77777777" w:rsidR="00FC286D" w:rsidRPr="00FD52DE" w:rsidRDefault="00FC286D" w:rsidP="0095430E">
      <w:pPr>
        <w:pStyle w:val="Prrafodelista"/>
        <w:jc w:val="both"/>
      </w:pPr>
    </w:p>
    <w:p w14:paraId="7D2A4097" w14:textId="34A9C240" w:rsidR="00FC286D" w:rsidRPr="00FD52DE" w:rsidRDefault="00FC286D" w:rsidP="0095430E">
      <w:pPr>
        <w:pStyle w:val="Prrafodelista"/>
        <w:numPr>
          <w:ilvl w:val="0"/>
          <w:numId w:val="1"/>
        </w:numPr>
        <w:jc w:val="both"/>
      </w:pPr>
      <w:r w:rsidRPr="00FD52DE">
        <w:t xml:space="preserve">De </w:t>
      </w:r>
      <w:r w:rsidR="00D94463" w:rsidRPr="00FD52DE">
        <w:t>clic</w:t>
      </w:r>
      <w:r w:rsidRPr="00FD52DE">
        <w:t xml:space="preserve"> en BinGO, al hacerlo, </w:t>
      </w:r>
      <w:r w:rsidR="00D94463" w:rsidRPr="00FD52DE">
        <w:t>aparecerá</w:t>
      </w:r>
      <w:r w:rsidRPr="00FD52DE">
        <w:t xml:space="preserve"> en la parte inferior derecha la opción de instalar, por favor de </w:t>
      </w:r>
      <w:r w:rsidR="00D94463" w:rsidRPr="00FD52DE">
        <w:t>clic</w:t>
      </w:r>
      <w:r w:rsidRPr="00FD52DE">
        <w:t xml:space="preserve"> en instalar</w:t>
      </w:r>
    </w:p>
    <w:p w14:paraId="3AEE5228" w14:textId="0C45C1D6" w:rsidR="00133062" w:rsidRPr="00FD52DE" w:rsidRDefault="00133062" w:rsidP="0095430E">
      <w:pPr>
        <w:pStyle w:val="Prrafodelista"/>
        <w:jc w:val="both"/>
      </w:pPr>
    </w:p>
    <w:p w14:paraId="3CF3999F" w14:textId="44EAE6AE" w:rsidR="00FC286D" w:rsidRPr="00FD52DE" w:rsidRDefault="00FC286D" w:rsidP="0095430E">
      <w:pPr>
        <w:pStyle w:val="Prrafodelista"/>
        <w:jc w:val="both"/>
      </w:pPr>
      <w:r w:rsidRPr="00FD52DE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D1E6AAA" wp14:editId="7A52D7DD">
                <wp:simplePos x="0" y="0"/>
                <wp:positionH relativeFrom="column">
                  <wp:posOffset>3272790</wp:posOffset>
                </wp:positionH>
                <wp:positionV relativeFrom="paragraph">
                  <wp:posOffset>2755532</wp:posOffset>
                </wp:positionV>
                <wp:extent cx="847288" cy="192947"/>
                <wp:effectExtent l="0" t="0" r="10160" b="17145"/>
                <wp:wrapNone/>
                <wp:docPr id="50" name="Rectángulo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7288" cy="192947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21A2D1" id="Rectángulo 50" o:spid="_x0000_s1026" style="position:absolute;margin-left:257.7pt;margin-top:216.95pt;width:66.7pt;height:15.2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" filled="f" strokecolor="red" strokeweight="1.5pt"/>
            </w:pict>
          </mc:Fallback>
        </mc:AlternateContent>
      </w:r>
      <w:r w:rsidRPr="00FD52DE">
        <w:rPr>
          <w:noProof/>
        </w:rPr>
        <w:drawing>
          <wp:inline distT="0" distB="0" distL="0" distR="0" wp14:anchorId="62D2E5E1" wp14:editId="1C41D901">
            <wp:extent cx="3765501" cy="3272590"/>
            <wp:effectExtent l="0" t="0" r="6985" b="4445"/>
            <wp:docPr id="47" name="Imagen 47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Imagen 47" descr="Interfaz de usuario gráfica, Texto, Aplicación&#10;&#10;Descripción generada automá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69583" cy="3276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06B3F" w14:textId="28494337" w:rsidR="00FC286D" w:rsidRPr="00FD52DE" w:rsidRDefault="00FC286D" w:rsidP="0095430E">
      <w:pPr>
        <w:pStyle w:val="Prrafodelista"/>
        <w:jc w:val="both"/>
      </w:pPr>
    </w:p>
    <w:p w14:paraId="1DA46A2D" w14:textId="38A9B675" w:rsidR="00FC286D" w:rsidRPr="00FD52DE" w:rsidRDefault="00E714CE" w:rsidP="0095430E">
      <w:pPr>
        <w:pStyle w:val="Prrafodelista"/>
        <w:numPr>
          <w:ilvl w:val="0"/>
          <w:numId w:val="1"/>
        </w:numPr>
        <w:jc w:val="both"/>
      </w:pPr>
      <w:r w:rsidRPr="00FD52DE">
        <w:t xml:space="preserve">Al dar </w:t>
      </w:r>
      <w:r w:rsidR="00D94463" w:rsidRPr="00FD52DE">
        <w:t>clic</w:t>
      </w:r>
      <w:r w:rsidRPr="00FD52DE">
        <w:t xml:space="preserve"> en instalar, </w:t>
      </w:r>
      <w:r w:rsidR="00D94463" w:rsidRPr="00FD52DE">
        <w:t>aparecerá</w:t>
      </w:r>
      <w:r w:rsidRPr="00FD52DE">
        <w:t xml:space="preserve"> un cuadro de progreso mostrando la descarga de Bi</w:t>
      </w:r>
      <w:r w:rsidR="006F62A9" w:rsidRPr="00FD52DE">
        <w:t>N</w:t>
      </w:r>
      <w:r w:rsidRPr="00FD52DE">
        <w:t>GO</w:t>
      </w:r>
    </w:p>
    <w:p w14:paraId="763392FA" w14:textId="77777777" w:rsidR="00F16AB4" w:rsidRPr="00FD52DE" w:rsidRDefault="00F16AB4" w:rsidP="0095430E">
      <w:pPr>
        <w:pStyle w:val="Prrafodelista"/>
        <w:jc w:val="both"/>
      </w:pPr>
    </w:p>
    <w:p w14:paraId="17F9A513" w14:textId="638C89A1" w:rsidR="00E714CE" w:rsidRPr="00FD52DE" w:rsidRDefault="00E714CE" w:rsidP="0095430E">
      <w:pPr>
        <w:ind w:left="360"/>
        <w:jc w:val="both"/>
      </w:pPr>
      <w:r w:rsidRPr="00FD52DE">
        <w:rPr>
          <w:noProof/>
        </w:rPr>
        <w:drawing>
          <wp:inline distT="0" distB="0" distL="0" distR="0" wp14:anchorId="2D914037" wp14:editId="363D22AC">
            <wp:extent cx="4102005" cy="1249902"/>
            <wp:effectExtent l="0" t="0" r="0" b="7620"/>
            <wp:docPr id="52" name="Imagen 52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n 52" descr="Interfaz de usuario gráfica, Aplicación&#10;&#10;Descripción generada automáticamente"/>
                    <pic:cNvPicPr/>
                  </pic:nvPicPr>
                  <pic:blipFill rotWithShape="1">
                    <a:blip r:embed="rId22"/>
                    <a:srcRect t="36712" b="26823"/>
                    <a:stretch/>
                  </pic:blipFill>
                  <pic:spPr bwMode="auto">
                    <a:xfrm>
                      <a:off x="0" y="0"/>
                      <a:ext cx="4105413" cy="1250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88CA1F" w14:textId="6267FE71" w:rsidR="00E714CE" w:rsidRPr="00FD52DE" w:rsidRDefault="00E714CE" w:rsidP="0095430E">
      <w:pPr>
        <w:ind w:left="360"/>
        <w:jc w:val="both"/>
      </w:pPr>
    </w:p>
    <w:p w14:paraId="758DA8A9" w14:textId="6C572149" w:rsidR="00F16AB4" w:rsidRPr="00FD52DE" w:rsidRDefault="00002AEA" w:rsidP="0095430E">
      <w:pPr>
        <w:pStyle w:val="Prrafodelista"/>
        <w:numPr>
          <w:ilvl w:val="0"/>
          <w:numId w:val="1"/>
        </w:numPr>
        <w:jc w:val="both"/>
      </w:pPr>
      <w:r w:rsidRPr="00FD52DE">
        <w:t>Al terminar la descarga</w:t>
      </w:r>
      <w:r w:rsidR="00F77500" w:rsidRPr="00FD52DE">
        <w:t>, aparecerá el botón Close</w:t>
      </w:r>
      <w:r w:rsidR="00F728CB" w:rsidRPr="00FD52DE">
        <w:t xml:space="preserve">, además que </w:t>
      </w:r>
      <w:r w:rsidR="00135078" w:rsidRPr="00FD52DE">
        <w:t>se mostrará</w:t>
      </w:r>
      <w:r w:rsidR="00F728CB" w:rsidRPr="00FD52DE">
        <w:t xml:space="preserve"> que Bi</w:t>
      </w:r>
      <w:r w:rsidR="00135078" w:rsidRPr="00FD52DE">
        <w:t>N</w:t>
      </w:r>
      <w:r w:rsidR="00F728CB" w:rsidRPr="00FD52DE">
        <w:t xml:space="preserve">GO fue instalado lo </w:t>
      </w:r>
      <w:r w:rsidR="00134D1C" w:rsidRPr="00FD52DE">
        <w:t>cual indicará</w:t>
      </w:r>
      <w:r w:rsidR="00F728CB" w:rsidRPr="00FD52DE">
        <w:t xml:space="preserve"> que ya se instaló </w:t>
      </w:r>
      <w:r w:rsidR="00051011" w:rsidRPr="00FD52DE">
        <w:t xml:space="preserve">el </w:t>
      </w:r>
      <w:r w:rsidR="00051011" w:rsidRPr="00FD52DE">
        <w:rPr>
          <w:i/>
          <w:iCs/>
        </w:rPr>
        <w:t>plugin</w:t>
      </w:r>
    </w:p>
    <w:p w14:paraId="503EAD3D" w14:textId="3478D2E0" w:rsidR="00002AEA" w:rsidRPr="00FD52DE" w:rsidRDefault="00002AEA" w:rsidP="0095430E">
      <w:pPr>
        <w:ind w:left="360"/>
        <w:jc w:val="both"/>
      </w:pPr>
      <w:r w:rsidRPr="00FD52DE">
        <w:rPr>
          <w:noProof/>
        </w:rPr>
        <w:drawing>
          <wp:inline distT="0" distB="0" distL="0" distR="0" wp14:anchorId="1A3EA555" wp14:editId="359FE73F">
            <wp:extent cx="5971540" cy="5243830"/>
            <wp:effectExtent l="0" t="0" r="0" b="0"/>
            <wp:docPr id="53" name="Imagen 53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Imagen 53" descr="Interfaz de usuario gráfica, Aplicación&#10;&#10;Descripción generada automá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524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79BCC" w14:textId="182B1ACD" w:rsidR="00051011" w:rsidRPr="00FD52DE" w:rsidRDefault="00051011" w:rsidP="0095430E">
      <w:pPr>
        <w:pStyle w:val="Prrafodelista"/>
        <w:numPr>
          <w:ilvl w:val="0"/>
          <w:numId w:val="1"/>
        </w:numPr>
        <w:jc w:val="both"/>
      </w:pPr>
      <w:r w:rsidRPr="00FD52DE">
        <w:lastRenderedPageBreak/>
        <w:t>Para usar BinGO deberá acceder de nuevo al menú Apps, en donde observará que BiNGO está ahora disponible para su uso.</w:t>
      </w:r>
    </w:p>
    <w:p w14:paraId="39C940A8" w14:textId="78C249DD" w:rsidR="00051011" w:rsidRPr="00FD52DE" w:rsidRDefault="00051011" w:rsidP="0095430E">
      <w:pPr>
        <w:ind w:left="360"/>
        <w:jc w:val="both"/>
      </w:pPr>
    </w:p>
    <w:p w14:paraId="5098A583" w14:textId="0E16514D" w:rsidR="00051011" w:rsidRPr="00FD52DE" w:rsidRDefault="00051011" w:rsidP="0095430E">
      <w:pPr>
        <w:ind w:left="360"/>
        <w:jc w:val="both"/>
      </w:pPr>
      <w:r w:rsidRPr="00FD52DE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B37468C" wp14:editId="3AA83E07">
                <wp:simplePos x="0" y="0"/>
                <wp:positionH relativeFrom="column">
                  <wp:posOffset>1709549</wp:posOffset>
                </wp:positionH>
                <wp:positionV relativeFrom="paragraph">
                  <wp:posOffset>2922182</wp:posOffset>
                </wp:positionV>
                <wp:extent cx="1317171" cy="142422"/>
                <wp:effectExtent l="0" t="0" r="16510" b="10160"/>
                <wp:wrapNone/>
                <wp:docPr id="55" name="Rectángulo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7171" cy="14242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AD7A7A" id="Rectángulo 55" o:spid="_x0000_s1026" style="position:absolute;margin-left:134.6pt;margin-top:230.1pt;width:103.7pt;height:11.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" filled="f" strokecolor="red" strokeweight="1.5pt"/>
            </w:pict>
          </mc:Fallback>
        </mc:AlternateContent>
      </w:r>
      <w:r w:rsidRPr="00FD52DE">
        <w:rPr>
          <w:noProof/>
        </w:rPr>
        <w:drawing>
          <wp:inline distT="0" distB="0" distL="0" distR="0" wp14:anchorId="1F0C0D59" wp14:editId="63A0B0D6">
            <wp:extent cx="3691156" cy="3720685"/>
            <wp:effectExtent l="0" t="0" r="5080" b="0"/>
            <wp:docPr id="54" name="Imagen 54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n 54" descr="Interfaz de usuario gráfica, Texto, Aplicación&#10;&#10;Descripción generada automá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95762" cy="3725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9B1A5" w14:textId="0560C30A" w:rsidR="00BD5999" w:rsidRPr="00FD52DE" w:rsidRDefault="00BD5999" w:rsidP="0095430E">
      <w:pPr>
        <w:ind w:left="360"/>
        <w:jc w:val="both"/>
      </w:pPr>
    </w:p>
    <w:p w14:paraId="6C26FDAB" w14:textId="6B092B7A" w:rsidR="00BD5999" w:rsidRPr="00FD52DE" w:rsidRDefault="00BD5999" w:rsidP="0095430E">
      <w:pPr>
        <w:ind w:left="360"/>
        <w:jc w:val="both"/>
        <w:rPr>
          <w:b/>
          <w:bCs/>
        </w:rPr>
      </w:pPr>
    </w:p>
    <w:p w14:paraId="59D5E32D" w14:textId="7D7918ED" w:rsidR="008B4D73" w:rsidRPr="00FD52DE" w:rsidRDefault="008B4D73" w:rsidP="0095430E">
      <w:pPr>
        <w:ind w:left="360"/>
        <w:jc w:val="both"/>
        <w:rPr>
          <w:b/>
          <w:bCs/>
        </w:rPr>
      </w:pPr>
    </w:p>
    <w:p w14:paraId="29BE254C" w14:textId="7EA9AF58" w:rsidR="008B4D73" w:rsidRPr="00FD52DE" w:rsidRDefault="008B4D73" w:rsidP="0095430E">
      <w:pPr>
        <w:ind w:left="360"/>
        <w:jc w:val="both"/>
        <w:rPr>
          <w:b/>
          <w:bCs/>
        </w:rPr>
      </w:pPr>
    </w:p>
    <w:p w14:paraId="4EB8C1E6" w14:textId="20F36302" w:rsidR="008B4D73" w:rsidRPr="00FD52DE" w:rsidRDefault="008B4D73" w:rsidP="0095430E">
      <w:pPr>
        <w:ind w:left="360"/>
        <w:jc w:val="both"/>
        <w:rPr>
          <w:b/>
          <w:bCs/>
        </w:rPr>
      </w:pPr>
    </w:p>
    <w:p w14:paraId="3429FE06" w14:textId="4A02EBCB" w:rsidR="008B4D73" w:rsidRPr="00FD52DE" w:rsidRDefault="008B4D73" w:rsidP="0095430E">
      <w:pPr>
        <w:ind w:left="360"/>
        <w:jc w:val="both"/>
        <w:rPr>
          <w:b/>
          <w:bCs/>
        </w:rPr>
      </w:pPr>
    </w:p>
    <w:p w14:paraId="6D1CACC0" w14:textId="001C3212" w:rsidR="008B4D73" w:rsidRPr="00FD52DE" w:rsidRDefault="008B4D73" w:rsidP="0095430E">
      <w:pPr>
        <w:ind w:left="360"/>
        <w:jc w:val="both"/>
        <w:rPr>
          <w:b/>
          <w:bCs/>
        </w:rPr>
      </w:pPr>
    </w:p>
    <w:p w14:paraId="54B99ACE" w14:textId="6F74A880" w:rsidR="008B4D73" w:rsidRPr="00FD52DE" w:rsidRDefault="008B4D73" w:rsidP="0095430E">
      <w:pPr>
        <w:ind w:left="360"/>
        <w:jc w:val="both"/>
        <w:rPr>
          <w:b/>
          <w:bCs/>
        </w:rPr>
      </w:pPr>
    </w:p>
    <w:p w14:paraId="697132A7" w14:textId="36B1301F" w:rsidR="008B4D73" w:rsidRPr="00FD52DE" w:rsidRDefault="008B4D73" w:rsidP="0095430E">
      <w:pPr>
        <w:ind w:left="360"/>
        <w:jc w:val="both"/>
        <w:rPr>
          <w:b/>
          <w:bCs/>
        </w:rPr>
      </w:pPr>
    </w:p>
    <w:p w14:paraId="468FEDFA" w14:textId="1AA96C0F" w:rsidR="008B4D73" w:rsidRPr="00FD52DE" w:rsidRDefault="008B4D73" w:rsidP="0095430E">
      <w:pPr>
        <w:ind w:left="360"/>
        <w:jc w:val="both"/>
        <w:rPr>
          <w:b/>
          <w:bCs/>
        </w:rPr>
      </w:pPr>
    </w:p>
    <w:p w14:paraId="70A345ED" w14:textId="77777777" w:rsidR="008B4D73" w:rsidRPr="00FD52DE" w:rsidRDefault="008B4D73" w:rsidP="0095430E">
      <w:pPr>
        <w:ind w:left="360"/>
        <w:jc w:val="both"/>
        <w:rPr>
          <w:b/>
          <w:bCs/>
        </w:rPr>
      </w:pPr>
    </w:p>
    <w:p w14:paraId="20AE5129" w14:textId="3E81C15D" w:rsidR="003A6F68" w:rsidRPr="00FD52DE" w:rsidRDefault="000E4459" w:rsidP="0095430E">
      <w:pPr>
        <w:pStyle w:val="Prrafodelista"/>
        <w:numPr>
          <w:ilvl w:val="0"/>
          <w:numId w:val="6"/>
        </w:numPr>
        <w:jc w:val="both"/>
        <w:rPr>
          <w:b/>
          <w:bCs/>
        </w:rPr>
      </w:pPr>
      <w:r w:rsidRPr="00FD52DE">
        <w:rPr>
          <w:b/>
          <w:bCs/>
        </w:rPr>
        <w:lastRenderedPageBreak/>
        <w:t>Uso de BiNGO</w:t>
      </w:r>
    </w:p>
    <w:p w14:paraId="12E3D3F8" w14:textId="4967A77C" w:rsidR="003A6F68" w:rsidRPr="00FD52DE" w:rsidRDefault="003A6F68" w:rsidP="0095430E">
      <w:pPr>
        <w:jc w:val="both"/>
        <w:rPr>
          <w:b/>
          <w:bCs/>
        </w:rPr>
      </w:pPr>
    </w:p>
    <w:p w14:paraId="2891268D" w14:textId="009C052D" w:rsidR="003A6F68" w:rsidRPr="00FD52DE" w:rsidRDefault="003A6F68" w:rsidP="0095430E">
      <w:pPr>
        <w:pStyle w:val="Prrafodelista"/>
        <w:numPr>
          <w:ilvl w:val="0"/>
          <w:numId w:val="1"/>
        </w:numPr>
        <w:jc w:val="both"/>
        <w:rPr>
          <w:b/>
          <w:bCs/>
        </w:rPr>
      </w:pPr>
      <w:r w:rsidRPr="00FD52DE">
        <w:t>Abra BiNGO desde el menú Apps</w:t>
      </w:r>
    </w:p>
    <w:p w14:paraId="7C7F4D89" w14:textId="5FFB86FA" w:rsidR="003A6F68" w:rsidRPr="00FD52DE" w:rsidRDefault="003A6F68" w:rsidP="0095430E">
      <w:pPr>
        <w:jc w:val="both"/>
        <w:rPr>
          <w:b/>
          <w:bCs/>
        </w:rPr>
      </w:pPr>
      <w:r w:rsidRPr="00FD52DE">
        <w:rPr>
          <w:noProof/>
        </w:rPr>
        <w:drawing>
          <wp:inline distT="0" distB="0" distL="0" distR="0" wp14:anchorId="50573B2E" wp14:editId="7AC534E2">
            <wp:extent cx="3192379" cy="2853637"/>
            <wp:effectExtent l="0" t="0" r="8255" b="4445"/>
            <wp:docPr id="56" name="Imagen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n 56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96884" cy="2857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216D" w14:textId="7E45A7E1" w:rsidR="003A6F68" w:rsidRPr="00FD52DE" w:rsidRDefault="003A6F68" w:rsidP="0095430E">
      <w:pPr>
        <w:jc w:val="both"/>
        <w:rPr>
          <w:b/>
          <w:bCs/>
        </w:rPr>
      </w:pPr>
    </w:p>
    <w:p w14:paraId="3B3BBE0E" w14:textId="0AD77B70" w:rsidR="003A6F68" w:rsidRPr="00FD52DE" w:rsidRDefault="003A6F68" w:rsidP="0095430E">
      <w:pPr>
        <w:pStyle w:val="Prrafodelista"/>
        <w:numPr>
          <w:ilvl w:val="0"/>
          <w:numId w:val="1"/>
        </w:numPr>
        <w:jc w:val="both"/>
      </w:pPr>
      <w:r w:rsidRPr="00FD52DE">
        <w:t>BiNGO se abrirá y tendrá el siguiente aspecto en donde está la siguiente información en orden descendente</w:t>
      </w:r>
      <w:r w:rsidR="008B4D73" w:rsidRPr="00FD52DE">
        <w:t xml:space="preserve"> (En rojo, se señalan los </w:t>
      </w:r>
      <w:r w:rsidR="00D94463" w:rsidRPr="00FD52DE">
        <w:t>parámetros</w:t>
      </w:r>
      <w:r w:rsidR="008B4D73" w:rsidRPr="00FD52DE">
        <w:t xml:space="preserve"> más importantes)</w:t>
      </w:r>
      <w:r w:rsidRPr="00FD52DE">
        <w:t>:</w:t>
      </w:r>
    </w:p>
    <w:p w14:paraId="56B4DDF0" w14:textId="0F834D5E" w:rsidR="003A6F68" w:rsidRPr="00FD52DE" w:rsidRDefault="003A6F68" w:rsidP="0095430E">
      <w:pPr>
        <w:pStyle w:val="Prrafodelista"/>
        <w:numPr>
          <w:ilvl w:val="1"/>
          <w:numId w:val="1"/>
        </w:numPr>
        <w:jc w:val="both"/>
        <w:rPr>
          <w:color w:val="FF0000"/>
        </w:rPr>
      </w:pPr>
      <w:r w:rsidRPr="00FD52DE">
        <w:rPr>
          <w:color w:val="FF0000"/>
        </w:rPr>
        <w:t>Nombre del análisis</w:t>
      </w:r>
    </w:p>
    <w:p w14:paraId="73B32111" w14:textId="3238870E" w:rsidR="003A6F68" w:rsidRPr="00FD52DE" w:rsidRDefault="003A6F68" w:rsidP="0095430E">
      <w:pPr>
        <w:pStyle w:val="Prrafodelista"/>
        <w:numPr>
          <w:ilvl w:val="1"/>
          <w:numId w:val="1"/>
        </w:numPr>
        <w:jc w:val="both"/>
        <w:rPr>
          <w:color w:val="FF0000"/>
        </w:rPr>
      </w:pPr>
      <w:r w:rsidRPr="00FD52DE">
        <w:rPr>
          <w:color w:val="FF0000"/>
        </w:rPr>
        <w:t xml:space="preserve">Espacio para incluir los </w:t>
      </w:r>
      <w:r w:rsidR="00D94463" w:rsidRPr="00FD52DE">
        <w:rPr>
          <w:color w:val="FF0000"/>
        </w:rPr>
        <w:t>id</w:t>
      </w:r>
      <w:r w:rsidRPr="00FD52DE">
        <w:rPr>
          <w:color w:val="FF0000"/>
        </w:rPr>
        <w:t xml:space="preserve"> de los genes</w:t>
      </w:r>
    </w:p>
    <w:p w14:paraId="3A08840F" w14:textId="77777777" w:rsidR="003A6F68" w:rsidRPr="00FD52DE" w:rsidRDefault="003A6F68" w:rsidP="0095430E">
      <w:pPr>
        <w:pStyle w:val="Prrafodelista"/>
        <w:numPr>
          <w:ilvl w:val="1"/>
          <w:numId w:val="1"/>
        </w:numPr>
        <w:jc w:val="both"/>
        <w:rPr>
          <w:color w:val="FF0000"/>
        </w:rPr>
      </w:pPr>
      <w:r w:rsidRPr="00FD52DE">
        <w:rPr>
          <w:color w:val="FF0000"/>
        </w:rPr>
        <w:t xml:space="preserve">Selección de evaluación a ser realizada </w:t>
      </w:r>
    </w:p>
    <w:p w14:paraId="73BF0917" w14:textId="47CE7C9E" w:rsidR="003A6F68" w:rsidRPr="00FD52DE" w:rsidRDefault="003A6F68" w:rsidP="0095430E">
      <w:pPr>
        <w:pStyle w:val="Prrafodelista"/>
        <w:numPr>
          <w:ilvl w:val="1"/>
          <w:numId w:val="1"/>
        </w:numPr>
        <w:jc w:val="both"/>
        <w:rPr>
          <w:color w:val="FF0000"/>
        </w:rPr>
      </w:pPr>
      <w:r w:rsidRPr="00FD52DE">
        <w:rPr>
          <w:color w:val="FF0000"/>
        </w:rPr>
        <w:t>Prueba estadística</w:t>
      </w:r>
    </w:p>
    <w:p w14:paraId="02CCA8CD" w14:textId="77777777" w:rsidR="003A6F68" w:rsidRPr="00FD52DE" w:rsidRDefault="003A6F68" w:rsidP="0095430E">
      <w:pPr>
        <w:pStyle w:val="Prrafodelista"/>
        <w:numPr>
          <w:ilvl w:val="1"/>
          <w:numId w:val="1"/>
        </w:numPr>
        <w:jc w:val="both"/>
        <w:rPr>
          <w:color w:val="FF0000"/>
        </w:rPr>
      </w:pPr>
      <w:r w:rsidRPr="00FD52DE">
        <w:rPr>
          <w:color w:val="FF0000"/>
        </w:rPr>
        <w:t>Selección del método de corrección de hipótesis múltiples</w:t>
      </w:r>
    </w:p>
    <w:p w14:paraId="00747441" w14:textId="77777777" w:rsidR="003A6F68" w:rsidRPr="00FD52DE" w:rsidRDefault="003A6F68" w:rsidP="0095430E">
      <w:pPr>
        <w:pStyle w:val="Prrafodelista"/>
        <w:numPr>
          <w:ilvl w:val="1"/>
          <w:numId w:val="1"/>
        </w:numPr>
        <w:jc w:val="both"/>
        <w:rPr>
          <w:color w:val="FF0000"/>
        </w:rPr>
      </w:pPr>
      <w:r w:rsidRPr="00FD52DE">
        <w:rPr>
          <w:color w:val="FF0000"/>
        </w:rPr>
        <w:t>Elección del alfa</w:t>
      </w:r>
    </w:p>
    <w:p w14:paraId="0E9C8270" w14:textId="77777777" w:rsidR="003A6F68" w:rsidRPr="00FD52DE" w:rsidRDefault="003A6F68" w:rsidP="0095430E">
      <w:pPr>
        <w:pStyle w:val="Prrafodelista"/>
        <w:numPr>
          <w:ilvl w:val="1"/>
          <w:numId w:val="1"/>
        </w:numPr>
        <w:jc w:val="both"/>
      </w:pPr>
      <w:r w:rsidRPr="00FD52DE">
        <w:t>Selección de los GO a ser visualizados en un grafo</w:t>
      </w:r>
    </w:p>
    <w:p w14:paraId="2544BC3B" w14:textId="77777777" w:rsidR="003A6F68" w:rsidRPr="00FD52DE" w:rsidRDefault="003A6F68" w:rsidP="0095430E">
      <w:pPr>
        <w:pStyle w:val="Prrafodelista"/>
        <w:numPr>
          <w:ilvl w:val="1"/>
          <w:numId w:val="1"/>
        </w:numPr>
        <w:jc w:val="both"/>
      </w:pPr>
      <w:r w:rsidRPr="00FD52DE">
        <w:t>Selección de la referencia a usar</w:t>
      </w:r>
    </w:p>
    <w:p w14:paraId="58F5D6F7" w14:textId="3B974B3F" w:rsidR="003A6F68" w:rsidRPr="00FD52DE" w:rsidRDefault="00D94463" w:rsidP="0095430E">
      <w:pPr>
        <w:pStyle w:val="Prrafodelista"/>
        <w:numPr>
          <w:ilvl w:val="1"/>
          <w:numId w:val="1"/>
        </w:numPr>
        <w:jc w:val="both"/>
        <w:rPr>
          <w:color w:val="FF0000"/>
        </w:rPr>
      </w:pPr>
      <w:r w:rsidRPr="00FD52DE">
        <w:rPr>
          <w:color w:val="FF0000"/>
        </w:rPr>
        <w:t>Información para obtener</w:t>
      </w:r>
    </w:p>
    <w:p w14:paraId="6A44A23C" w14:textId="77777777" w:rsidR="003A6F68" w:rsidRPr="00FD52DE" w:rsidRDefault="003A6F68" w:rsidP="0095430E">
      <w:pPr>
        <w:pStyle w:val="Prrafodelista"/>
        <w:numPr>
          <w:ilvl w:val="1"/>
          <w:numId w:val="1"/>
        </w:numPr>
        <w:jc w:val="both"/>
      </w:pPr>
      <w:r w:rsidRPr="00FD52DE">
        <w:t>Selección del organismo a ser analizado</w:t>
      </w:r>
    </w:p>
    <w:p w14:paraId="6610D633" w14:textId="77777777" w:rsidR="003A6F68" w:rsidRPr="00FD52DE" w:rsidRDefault="003A6F68" w:rsidP="0095430E">
      <w:pPr>
        <w:pStyle w:val="Prrafodelista"/>
        <w:numPr>
          <w:ilvl w:val="1"/>
          <w:numId w:val="1"/>
        </w:numPr>
        <w:jc w:val="both"/>
      </w:pPr>
      <w:r w:rsidRPr="00FD52DE">
        <w:t xml:space="preserve">Espacio para guardar el archivo localmente </w:t>
      </w:r>
    </w:p>
    <w:p w14:paraId="5157B725" w14:textId="2EF64CC7" w:rsidR="003A6F68" w:rsidRPr="00FD52DE" w:rsidRDefault="003A6F68" w:rsidP="0095430E">
      <w:pPr>
        <w:pStyle w:val="Prrafodelista"/>
        <w:numPr>
          <w:ilvl w:val="1"/>
          <w:numId w:val="1"/>
        </w:numPr>
        <w:jc w:val="both"/>
        <w:rPr>
          <w:color w:val="FF0000"/>
        </w:rPr>
      </w:pPr>
      <w:r w:rsidRPr="00FD52DE">
        <w:rPr>
          <w:color w:val="FF0000"/>
        </w:rPr>
        <w:t>Botón para correr el análisis</w:t>
      </w:r>
    </w:p>
    <w:p w14:paraId="6F8DA78F" w14:textId="5215232B" w:rsidR="003A6F68" w:rsidRPr="00FD52DE" w:rsidRDefault="003A6F68" w:rsidP="0095430E">
      <w:pPr>
        <w:jc w:val="both"/>
      </w:pPr>
    </w:p>
    <w:p w14:paraId="0FF31558" w14:textId="7B8699F2" w:rsidR="003A6F68" w:rsidRPr="00FD52DE" w:rsidRDefault="003A6F68" w:rsidP="0095430E">
      <w:pPr>
        <w:jc w:val="both"/>
      </w:pPr>
    </w:p>
    <w:p w14:paraId="75CCD5F7" w14:textId="13C595A4" w:rsidR="003A6F68" w:rsidRDefault="00193EFE" w:rsidP="0095430E">
      <w:pPr>
        <w:jc w:val="both"/>
      </w:pPr>
      <w:r w:rsidRPr="00FD52DE">
        <w:rPr>
          <w:noProof/>
        </w:rPr>
        <w:lastRenderedPageBreak/>
        <w:drawing>
          <wp:inline distT="0" distB="0" distL="0" distR="0" wp14:anchorId="5408AB17" wp14:editId="1F36C5FF">
            <wp:extent cx="3382177" cy="5117284"/>
            <wp:effectExtent l="0" t="0" r="8890" b="7620"/>
            <wp:docPr id="65" name="Imagen 6" descr="Interfaz de usuario gráfica, Aplicación&#10;&#10;Descripción generada automáticamente">
              <a:extLst xmlns:a="http://schemas.openxmlformats.org/drawingml/2006/main">
                <a:ext uri="{FF2B5EF4-FFF2-40B4-BE49-F238E27FC236}">
                  <a16:creationId xmlns:a16="http://schemas.microsoft.com/office/drawing/2014/main" id="{F5F0DDBE-90A8-44BA-A5E5-93024FB025E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Imagen 6" descr="Interfaz de usuario gráfica, Aplicación&#10;&#10;Descripción generada automáticamente">
                      <a:extLst>
                        <a:ext uri="{FF2B5EF4-FFF2-40B4-BE49-F238E27FC236}">
                          <a16:creationId xmlns:a16="http://schemas.microsoft.com/office/drawing/2014/main" id="{F5F0DDBE-90A8-44BA-A5E5-93024FB025E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6"/>
                    <a:srcRect l="3821" r="2809"/>
                    <a:stretch/>
                  </pic:blipFill>
                  <pic:spPr>
                    <a:xfrm>
                      <a:off x="0" y="0"/>
                      <a:ext cx="3384286" cy="512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A6715" w14:textId="10215471" w:rsidR="001C2600" w:rsidRDefault="001C2600" w:rsidP="0095430E">
      <w:pPr>
        <w:jc w:val="both"/>
      </w:pPr>
    </w:p>
    <w:p w14:paraId="69B13549" w14:textId="4E56213D" w:rsidR="001C2600" w:rsidRDefault="001C2600" w:rsidP="0095430E">
      <w:pPr>
        <w:jc w:val="both"/>
      </w:pPr>
    </w:p>
    <w:p w14:paraId="5945F454" w14:textId="6BBB2C2E" w:rsidR="001C2600" w:rsidRDefault="001C2600" w:rsidP="0095430E">
      <w:pPr>
        <w:jc w:val="both"/>
      </w:pPr>
    </w:p>
    <w:p w14:paraId="069ACF9C" w14:textId="7C1B408D" w:rsidR="001C2600" w:rsidRDefault="001C2600" w:rsidP="0095430E">
      <w:pPr>
        <w:jc w:val="both"/>
      </w:pPr>
    </w:p>
    <w:p w14:paraId="3C8859DC" w14:textId="55EC117B" w:rsidR="001C2600" w:rsidRDefault="001C2600" w:rsidP="0095430E">
      <w:pPr>
        <w:jc w:val="both"/>
      </w:pPr>
    </w:p>
    <w:p w14:paraId="5C677D3D" w14:textId="093C7A09" w:rsidR="001C2600" w:rsidRDefault="001C2600" w:rsidP="0095430E">
      <w:pPr>
        <w:jc w:val="both"/>
      </w:pPr>
    </w:p>
    <w:p w14:paraId="70225BD2" w14:textId="71297C19" w:rsidR="001C2600" w:rsidRDefault="001C2600" w:rsidP="0095430E">
      <w:pPr>
        <w:jc w:val="both"/>
      </w:pPr>
    </w:p>
    <w:p w14:paraId="5F8AD22D" w14:textId="77777777" w:rsidR="001C2600" w:rsidRDefault="001C2600" w:rsidP="0095430E">
      <w:pPr>
        <w:jc w:val="both"/>
      </w:pPr>
    </w:p>
    <w:p w14:paraId="64F12FD9" w14:textId="77777777" w:rsidR="001C2600" w:rsidRPr="00FD52DE" w:rsidRDefault="001C2600" w:rsidP="0095430E">
      <w:pPr>
        <w:jc w:val="both"/>
      </w:pPr>
    </w:p>
    <w:p w14:paraId="377B2599" w14:textId="3F1DC93E" w:rsidR="00BA0165" w:rsidRPr="00FD52DE" w:rsidRDefault="00BA0165" w:rsidP="0095430E">
      <w:pPr>
        <w:pStyle w:val="Prrafodelista"/>
        <w:numPr>
          <w:ilvl w:val="0"/>
          <w:numId w:val="1"/>
        </w:numPr>
        <w:jc w:val="both"/>
      </w:pPr>
      <w:r w:rsidRPr="00FD52DE">
        <w:lastRenderedPageBreak/>
        <w:t xml:space="preserve">Copie los genes del archivo GIM.csv descargado previamente y </w:t>
      </w:r>
      <w:r w:rsidR="00D94463" w:rsidRPr="00FD52DE">
        <w:t>péguelos</w:t>
      </w:r>
      <w:r w:rsidRPr="00FD52DE">
        <w:t xml:space="preserve"> en el espacio </w:t>
      </w:r>
      <w:r w:rsidR="005B6430" w:rsidRPr="00FD52DE">
        <w:t>provisto, posteriormente</w:t>
      </w:r>
      <w:r w:rsidR="00C24EA0" w:rsidRPr="00FD52DE">
        <w:t xml:space="preserve"> </w:t>
      </w:r>
      <w:r w:rsidR="00134D1C" w:rsidRPr="00FD52DE">
        <w:t>elija</w:t>
      </w:r>
      <w:r w:rsidRPr="00FD52DE">
        <w:t xml:space="preserve"> organismo la opción </w:t>
      </w:r>
      <w:r w:rsidRPr="00FD52DE">
        <w:rPr>
          <w:i/>
          <w:iCs/>
        </w:rPr>
        <w:t xml:space="preserve">Homo sapiens </w:t>
      </w:r>
      <w:r w:rsidRPr="00FD52DE">
        <w:t xml:space="preserve">y desactive la opción </w:t>
      </w:r>
      <w:r w:rsidRPr="00FD52DE">
        <w:rPr>
          <w:i/>
          <w:iCs/>
        </w:rPr>
        <w:t>Save BiNGO data file i</w:t>
      </w:r>
      <w:r w:rsidR="00FC7E3D" w:rsidRPr="00FD52DE">
        <w:rPr>
          <w:i/>
          <w:iCs/>
        </w:rPr>
        <w:t>n</w:t>
      </w:r>
      <w:r w:rsidR="001615B9" w:rsidRPr="00FD52DE">
        <w:rPr>
          <w:i/>
          <w:iCs/>
        </w:rPr>
        <w:t xml:space="preserve"> </w:t>
      </w:r>
      <w:r w:rsidR="001615B9" w:rsidRPr="00FD52DE">
        <w:t>si es el caso</w:t>
      </w:r>
      <w:r w:rsidR="00ED1683" w:rsidRPr="00FD52DE">
        <w:t xml:space="preserve"> para evitar guardar archivos </w:t>
      </w:r>
      <w:r w:rsidR="00D94463" w:rsidRPr="00FD52DE">
        <w:t>localmente</w:t>
      </w:r>
      <w:r w:rsidR="00FC7E3D" w:rsidRPr="00FD52DE">
        <w:rPr>
          <w:i/>
          <w:iCs/>
        </w:rPr>
        <w:t>.</w:t>
      </w:r>
      <w:r w:rsidR="000C233D" w:rsidRPr="00FD52DE">
        <w:rPr>
          <w:i/>
          <w:iCs/>
        </w:rPr>
        <w:t xml:space="preserve"> </w:t>
      </w:r>
      <w:r w:rsidR="000C233D" w:rsidRPr="00FD52DE">
        <w:t xml:space="preserve">Finalmente, de </w:t>
      </w:r>
      <w:r w:rsidR="00D94463" w:rsidRPr="00FD52DE">
        <w:t>clic</w:t>
      </w:r>
      <w:r w:rsidR="000C233D" w:rsidRPr="00FD52DE">
        <w:t xml:space="preserve"> en el botón </w:t>
      </w:r>
      <w:r w:rsidR="000C233D" w:rsidRPr="00FD52DE">
        <w:rPr>
          <w:i/>
          <w:iCs/>
        </w:rPr>
        <w:t>Start BiNGO</w:t>
      </w:r>
      <w:r w:rsidR="00497972" w:rsidRPr="00FD52DE">
        <w:t xml:space="preserve"> para iniciar el </w:t>
      </w:r>
      <w:r w:rsidR="00D94463" w:rsidRPr="00FD52DE">
        <w:t>análisis</w:t>
      </w:r>
      <w:r w:rsidR="00497972" w:rsidRPr="00FD52DE">
        <w:t>.</w:t>
      </w:r>
    </w:p>
    <w:p w14:paraId="0BB51D3A" w14:textId="77777777" w:rsidR="00497972" w:rsidRPr="00FD52DE" w:rsidRDefault="00497972" w:rsidP="0095430E">
      <w:pPr>
        <w:jc w:val="both"/>
      </w:pPr>
    </w:p>
    <w:p w14:paraId="6B2429AD" w14:textId="52EFB1D1" w:rsidR="00BA0165" w:rsidRPr="00FD52DE" w:rsidRDefault="003027A7" w:rsidP="0095430E">
      <w:pPr>
        <w:jc w:val="both"/>
      </w:pPr>
      <w:r w:rsidRPr="00FD52DE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65019D9" wp14:editId="7AA55D25">
                <wp:simplePos x="0" y="0"/>
                <wp:positionH relativeFrom="column">
                  <wp:posOffset>101600</wp:posOffset>
                </wp:positionH>
                <wp:positionV relativeFrom="paragraph">
                  <wp:posOffset>5529012</wp:posOffset>
                </wp:positionV>
                <wp:extent cx="3553326" cy="264093"/>
                <wp:effectExtent l="0" t="0" r="28575" b="22225"/>
                <wp:wrapNone/>
                <wp:docPr id="71" name="Rectángulo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3326" cy="26409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E7E70B" id="Rectángulo 71" o:spid="_x0000_s1026" style="position:absolute;margin-left:8pt;margin-top:435.35pt;width:279.8pt;height:20.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" filled="f" strokecolor="red" strokeweight="1.5pt"/>
            </w:pict>
          </mc:Fallback>
        </mc:AlternateContent>
      </w:r>
      <w:r w:rsidR="00BA0165" w:rsidRPr="00FD52DE">
        <w:rPr>
          <w:noProof/>
        </w:rPr>
        <w:drawing>
          <wp:inline distT="0" distB="0" distL="0" distR="0" wp14:anchorId="0A7A0098" wp14:editId="39674EBE">
            <wp:extent cx="3793958" cy="5725452"/>
            <wp:effectExtent l="0" t="0" r="0" b="8890"/>
            <wp:docPr id="69" name="Imagen 69" descr="Interfaz de usuario gráfic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Imagen 69" descr="Interfaz de usuario gráfica&#10;&#10;Descripción generada automáticamente con confianza media"/>
                    <pic:cNvPicPr/>
                  </pic:nvPicPr>
                  <pic:blipFill rotWithShape="1">
                    <a:blip r:embed="rId27"/>
                    <a:srcRect l="2616" r="2233"/>
                    <a:stretch/>
                  </pic:blipFill>
                  <pic:spPr bwMode="auto">
                    <a:xfrm>
                      <a:off x="0" y="0"/>
                      <a:ext cx="3795680" cy="5728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857BFC" w14:textId="1606B1AF" w:rsidR="0031122C" w:rsidRPr="00FD52DE" w:rsidRDefault="0031122C" w:rsidP="0095430E">
      <w:pPr>
        <w:jc w:val="both"/>
      </w:pPr>
    </w:p>
    <w:p w14:paraId="19DB3E40" w14:textId="0AEFCF28" w:rsidR="00AB57A3" w:rsidRPr="00FD52DE" w:rsidRDefault="00AB57A3" w:rsidP="0095430E">
      <w:pPr>
        <w:jc w:val="both"/>
      </w:pPr>
    </w:p>
    <w:p w14:paraId="2CEAE3F6" w14:textId="4A381135" w:rsidR="00AB57A3" w:rsidRPr="00FD52DE" w:rsidRDefault="00AB57A3" w:rsidP="0095430E">
      <w:pPr>
        <w:jc w:val="both"/>
      </w:pPr>
    </w:p>
    <w:p w14:paraId="0866EF96" w14:textId="0BAAFC01" w:rsidR="0031122C" w:rsidRPr="00FD52DE" w:rsidRDefault="0031122C" w:rsidP="0095430E">
      <w:pPr>
        <w:pStyle w:val="Prrafodelista"/>
        <w:numPr>
          <w:ilvl w:val="0"/>
          <w:numId w:val="1"/>
        </w:numPr>
        <w:jc w:val="both"/>
      </w:pPr>
      <w:r w:rsidRPr="00FD52DE">
        <w:lastRenderedPageBreak/>
        <w:t>Al cabo de uno</w:t>
      </w:r>
      <w:r w:rsidR="001C2600">
        <w:t>s</w:t>
      </w:r>
      <w:r w:rsidRPr="00FD52DE">
        <w:t xml:space="preserve"> segundos </w:t>
      </w:r>
      <w:r w:rsidR="00D94463" w:rsidRPr="00FD52DE">
        <w:t>aparecerán</w:t>
      </w:r>
      <w:r w:rsidRPr="00FD52DE">
        <w:t xml:space="preserve"> los </w:t>
      </w:r>
      <w:r w:rsidR="00134D1C" w:rsidRPr="00FD52DE">
        <w:t>resultados en</w:t>
      </w:r>
      <w:r w:rsidR="00497972" w:rsidRPr="00FD52DE">
        <w:t xml:space="preserve"> la </w:t>
      </w:r>
      <w:r w:rsidR="00134D1C" w:rsidRPr="00FD52DE">
        <w:t>interfaz</w:t>
      </w:r>
      <w:r w:rsidR="00497972" w:rsidRPr="00FD52DE">
        <w:t xml:space="preserve"> de Cytoscape</w:t>
      </w:r>
      <w:r w:rsidR="00BB470F" w:rsidRPr="00FD52DE">
        <w:t>, obtendrá un grafo dirigido y una tabla con los resultados</w:t>
      </w:r>
      <w:r w:rsidRPr="00FD52DE">
        <w:t>:</w:t>
      </w:r>
    </w:p>
    <w:p w14:paraId="2E4D1E7C" w14:textId="2FA43189" w:rsidR="0031122C" w:rsidRDefault="0031122C" w:rsidP="0095430E">
      <w:pPr>
        <w:pStyle w:val="Prrafodelista"/>
        <w:jc w:val="both"/>
      </w:pPr>
      <w:r w:rsidRPr="00FD52DE">
        <w:rPr>
          <w:noProof/>
        </w:rPr>
        <w:drawing>
          <wp:inline distT="0" distB="0" distL="0" distR="0" wp14:anchorId="652BE09B" wp14:editId="3A9CE84A">
            <wp:extent cx="5971540" cy="3199130"/>
            <wp:effectExtent l="0" t="0" r="0" b="1270"/>
            <wp:docPr id="73" name="Imagen 73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Imagen 73" descr="Interfaz de usuario gráfica, Aplicación&#10;&#10;Descripción generada automá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D11FC" w14:textId="77777777" w:rsidR="00AD1FC7" w:rsidRDefault="00AD1FC7" w:rsidP="0095430E">
      <w:pPr>
        <w:pStyle w:val="Prrafodelista"/>
        <w:jc w:val="both"/>
      </w:pPr>
    </w:p>
    <w:p w14:paraId="432E1A30" w14:textId="5AAF7A21" w:rsidR="001C2600" w:rsidRDefault="001C2600" w:rsidP="0095430E">
      <w:pPr>
        <w:pStyle w:val="Prrafodelista"/>
        <w:jc w:val="both"/>
      </w:pPr>
    </w:p>
    <w:p w14:paraId="18ED23E6" w14:textId="5C86F536" w:rsidR="001C2600" w:rsidRDefault="001C2600" w:rsidP="0095430E">
      <w:pPr>
        <w:pStyle w:val="Prrafodelista"/>
        <w:jc w:val="both"/>
      </w:pPr>
    </w:p>
    <w:p w14:paraId="4079FD79" w14:textId="22FDD12B" w:rsidR="001C2600" w:rsidRDefault="001C2600" w:rsidP="0095430E">
      <w:pPr>
        <w:pStyle w:val="Prrafodelista"/>
        <w:jc w:val="both"/>
      </w:pPr>
    </w:p>
    <w:p w14:paraId="7E4E19A9" w14:textId="153B6DB2" w:rsidR="001C2600" w:rsidRDefault="001C2600" w:rsidP="0095430E">
      <w:pPr>
        <w:pStyle w:val="Prrafodelista"/>
        <w:jc w:val="both"/>
      </w:pPr>
    </w:p>
    <w:p w14:paraId="23EBFE89" w14:textId="2F90A271" w:rsidR="001C2600" w:rsidRDefault="001C2600" w:rsidP="0095430E">
      <w:pPr>
        <w:pStyle w:val="Prrafodelista"/>
        <w:jc w:val="both"/>
      </w:pPr>
    </w:p>
    <w:p w14:paraId="5AB48644" w14:textId="5A8FC7E7" w:rsidR="001C2600" w:rsidRDefault="001C2600" w:rsidP="0095430E">
      <w:pPr>
        <w:pStyle w:val="Prrafodelista"/>
        <w:jc w:val="both"/>
      </w:pPr>
    </w:p>
    <w:p w14:paraId="58F4C3A8" w14:textId="4102DC99" w:rsidR="001C2600" w:rsidRDefault="001C2600" w:rsidP="0095430E">
      <w:pPr>
        <w:pStyle w:val="Prrafodelista"/>
        <w:jc w:val="both"/>
      </w:pPr>
    </w:p>
    <w:p w14:paraId="25D5A7E2" w14:textId="10965BD3" w:rsidR="001C2600" w:rsidRDefault="001C2600" w:rsidP="0095430E">
      <w:pPr>
        <w:pStyle w:val="Prrafodelista"/>
        <w:jc w:val="both"/>
      </w:pPr>
    </w:p>
    <w:p w14:paraId="734D7581" w14:textId="7DA1DD7B" w:rsidR="001C2600" w:rsidRDefault="001C2600" w:rsidP="0095430E">
      <w:pPr>
        <w:pStyle w:val="Prrafodelista"/>
        <w:jc w:val="both"/>
      </w:pPr>
    </w:p>
    <w:p w14:paraId="45BAAF32" w14:textId="25DFE037" w:rsidR="001C2600" w:rsidRDefault="001C2600" w:rsidP="0095430E">
      <w:pPr>
        <w:pStyle w:val="Prrafodelista"/>
        <w:jc w:val="both"/>
      </w:pPr>
    </w:p>
    <w:p w14:paraId="18A969A9" w14:textId="36473D68" w:rsidR="001C2600" w:rsidRDefault="001C2600" w:rsidP="0095430E">
      <w:pPr>
        <w:pStyle w:val="Prrafodelista"/>
        <w:jc w:val="both"/>
      </w:pPr>
    </w:p>
    <w:p w14:paraId="660B7D6B" w14:textId="61D76C61" w:rsidR="001C2600" w:rsidRDefault="001C2600" w:rsidP="0095430E">
      <w:pPr>
        <w:pStyle w:val="Prrafodelista"/>
        <w:jc w:val="both"/>
      </w:pPr>
    </w:p>
    <w:p w14:paraId="20659E68" w14:textId="757AB519" w:rsidR="001C2600" w:rsidRDefault="001C2600" w:rsidP="0095430E">
      <w:pPr>
        <w:pStyle w:val="Prrafodelista"/>
        <w:jc w:val="both"/>
      </w:pPr>
    </w:p>
    <w:p w14:paraId="7F827E8F" w14:textId="4C3E252A" w:rsidR="001C2600" w:rsidRDefault="001C2600" w:rsidP="0095430E">
      <w:pPr>
        <w:pStyle w:val="Prrafodelista"/>
        <w:jc w:val="both"/>
      </w:pPr>
    </w:p>
    <w:p w14:paraId="0724A7C9" w14:textId="2445703C" w:rsidR="001C2600" w:rsidRDefault="001C2600" w:rsidP="0095430E">
      <w:pPr>
        <w:pStyle w:val="Prrafodelista"/>
        <w:jc w:val="both"/>
      </w:pPr>
    </w:p>
    <w:p w14:paraId="16EF79B4" w14:textId="7C1CA1F0" w:rsidR="001C2600" w:rsidRDefault="001C2600" w:rsidP="0095430E">
      <w:pPr>
        <w:pStyle w:val="Prrafodelista"/>
        <w:jc w:val="both"/>
      </w:pPr>
    </w:p>
    <w:p w14:paraId="717D7330" w14:textId="74B8F424" w:rsidR="001C2600" w:rsidRDefault="001C2600" w:rsidP="0095430E">
      <w:pPr>
        <w:pStyle w:val="Prrafodelista"/>
        <w:jc w:val="both"/>
      </w:pPr>
    </w:p>
    <w:p w14:paraId="767B0515" w14:textId="687EE825" w:rsidR="001C2600" w:rsidRDefault="001C2600" w:rsidP="0095430E">
      <w:pPr>
        <w:pStyle w:val="Prrafodelista"/>
        <w:jc w:val="both"/>
      </w:pPr>
    </w:p>
    <w:p w14:paraId="679CB479" w14:textId="01C4686B" w:rsidR="001C2600" w:rsidRDefault="001C2600" w:rsidP="0095430E">
      <w:pPr>
        <w:pStyle w:val="Prrafodelista"/>
        <w:jc w:val="both"/>
      </w:pPr>
    </w:p>
    <w:p w14:paraId="66E677E8" w14:textId="3292F17A" w:rsidR="001C2600" w:rsidRDefault="001C2600" w:rsidP="0095430E">
      <w:pPr>
        <w:pStyle w:val="Prrafodelista"/>
        <w:jc w:val="both"/>
      </w:pPr>
    </w:p>
    <w:p w14:paraId="4A4698E8" w14:textId="1164CFFB" w:rsidR="001C2600" w:rsidRDefault="001C2600" w:rsidP="0095430E">
      <w:pPr>
        <w:pStyle w:val="Prrafodelista"/>
        <w:jc w:val="both"/>
      </w:pPr>
    </w:p>
    <w:p w14:paraId="638B7F89" w14:textId="77777777" w:rsidR="001C2600" w:rsidRPr="00FD52DE" w:rsidRDefault="001C2600" w:rsidP="0095430E">
      <w:pPr>
        <w:pStyle w:val="Prrafodelista"/>
        <w:jc w:val="both"/>
      </w:pPr>
    </w:p>
    <w:p w14:paraId="3E0B723B" w14:textId="77777777" w:rsidR="005902BD" w:rsidRPr="00FD52DE" w:rsidRDefault="005902BD" w:rsidP="0095430E">
      <w:pPr>
        <w:pStyle w:val="Prrafodelista"/>
        <w:jc w:val="both"/>
      </w:pPr>
    </w:p>
    <w:p w14:paraId="7A913060" w14:textId="1CEABD23" w:rsidR="00E46497" w:rsidRDefault="00E46497" w:rsidP="0095430E">
      <w:pPr>
        <w:pStyle w:val="Prrafodelista"/>
        <w:numPr>
          <w:ilvl w:val="0"/>
          <w:numId w:val="1"/>
        </w:numPr>
        <w:jc w:val="both"/>
      </w:pPr>
      <w:r w:rsidRPr="00FD52DE">
        <w:t>La tabla con los resultados del an</w:t>
      </w:r>
      <w:r w:rsidR="000D49A3" w:rsidRPr="00FD52DE">
        <w:t>á</w:t>
      </w:r>
      <w:r w:rsidRPr="00FD52DE">
        <w:t>lisis</w:t>
      </w:r>
      <w:r w:rsidR="000B3266" w:rsidRPr="00FD52DE">
        <w:t xml:space="preserve"> aparecerá en la parte inferior de Cytoscape</w:t>
      </w:r>
      <w:r w:rsidR="00F4727A" w:rsidRPr="00FD52DE">
        <w:t xml:space="preserve">. Esta tabla tiene siete columnas: GO ID, GO Description, p-val, Corrected p-val, </w:t>
      </w:r>
      <w:proofErr w:type="gramStart"/>
      <w:r w:rsidR="00F4727A" w:rsidRPr="00FD52DE">
        <w:t>Cluster</w:t>
      </w:r>
      <w:proofErr w:type="gramEnd"/>
      <w:r w:rsidR="00F4727A" w:rsidRPr="00FD52DE">
        <w:t xml:space="preserve"> frequency, Total frequency y Genes, las cuales representan: el id del </w:t>
      </w:r>
      <w:r w:rsidR="00D94463" w:rsidRPr="00FD52DE">
        <w:t>término</w:t>
      </w:r>
      <w:r w:rsidR="00F4727A" w:rsidRPr="00FD52DE">
        <w:t xml:space="preserve"> GO, el nombre del GO, el p valor, el p valor después de usar la </w:t>
      </w:r>
      <w:r w:rsidR="00D94463" w:rsidRPr="00FD52DE">
        <w:t>corrección</w:t>
      </w:r>
      <w:r w:rsidR="000951C8" w:rsidRPr="00FD52DE">
        <w:t xml:space="preserve"> de Bonferroni o </w:t>
      </w:r>
      <w:r w:rsidR="000951C8" w:rsidRPr="00FD52DE">
        <w:rPr>
          <w:i/>
          <w:iCs/>
        </w:rPr>
        <w:t>false discovery rate</w:t>
      </w:r>
      <w:r w:rsidR="002542CB" w:rsidRPr="00FD52DE">
        <w:rPr>
          <w:i/>
          <w:iCs/>
        </w:rPr>
        <w:t xml:space="preserve">, </w:t>
      </w:r>
      <w:r w:rsidR="002542CB" w:rsidRPr="00FD52DE">
        <w:t xml:space="preserve">la frecuencia del </w:t>
      </w:r>
      <w:r w:rsidR="00D94463" w:rsidRPr="00FD52DE">
        <w:t>término</w:t>
      </w:r>
      <w:r w:rsidR="002542CB" w:rsidRPr="00FD52DE">
        <w:t xml:space="preserve"> GO en la muestra de genes, la frecuencia total del GO en la base de datos de anotación de la especie y los genes que pertenecen al t</w:t>
      </w:r>
      <w:r w:rsidR="00FD52DE">
        <w:t>ér</w:t>
      </w:r>
      <w:r w:rsidR="002542CB" w:rsidRPr="00FD52DE">
        <w:t xml:space="preserve">mino GO. </w:t>
      </w:r>
    </w:p>
    <w:p w14:paraId="416BD97B" w14:textId="77777777" w:rsidR="00FD52DE" w:rsidRPr="00FD52DE" w:rsidRDefault="00FD52DE" w:rsidP="0095430E">
      <w:pPr>
        <w:jc w:val="both"/>
      </w:pPr>
    </w:p>
    <w:p w14:paraId="4315A439" w14:textId="2F8DD408" w:rsidR="005902BD" w:rsidRDefault="005902BD" w:rsidP="0095430E">
      <w:pPr>
        <w:jc w:val="both"/>
      </w:pPr>
      <w:r w:rsidRPr="00FD52DE">
        <w:rPr>
          <w:noProof/>
        </w:rPr>
        <w:drawing>
          <wp:inline distT="0" distB="0" distL="0" distR="0" wp14:anchorId="75B1B675" wp14:editId="215AFA7C">
            <wp:extent cx="5971540" cy="5593080"/>
            <wp:effectExtent l="0" t="0" r="0" b="7620"/>
            <wp:docPr id="5" name="Imagen 5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Tabla&#10;&#10;Descripción generada automá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559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BFE3C" w14:textId="661E7573" w:rsidR="00744AE0" w:rsidRDefault="00744AE0" w:rsidP="0095430E">
      <w:pPr>
        <w:jc w:val="both"/>
      </w:pPr>
    </w:p>
    <w:p w14:paraId="398C99EA" w14:textId="61F97761" w:rsidR="00A7675B" w:rsidRDefault="00A7675B" w:rsidP="0095430E">
      <w:pPr>
        <w:jc w:val="both"/>
      </w:pPr>
    </w:p>
    <w:p w14:paraId="7EFDDADF" w14:textId="2072A83D" w:rsidR="002A1942" w:rsidRDefault="00A7675B" w:rsidP="002A1942">
      <w:pPr>
        <w:pStyle w:val="Prrafodelista"/>
        <w:numPr>
          <w:ilvl w:val="0"/>
          <w:numId w:val="6"/>
        </w:numPr>
        <w:jc w:val="both"/>
        <w:rPr>
          <w:b/>
          <w:bCs/>
        </w:rPr>
      </w:pPr>
      <w:r w:rsidRPr="00F00EAF">
        <w:rPr>
          <w:b/>
          <w:bCs/>
        </w:rPr>
        <w:lastRenderedPageBreak/>
        <w:t>Uso de ShinnyGO</w:t>
      </w:r>
    </w:p>
    <w:p w14:paraId="69ACF091" w14:textId="2F69F212" w:rsidR="002A1942" w:rsidRDefault="002A1942" w:rsidP="002A1942">
      <w:pPr>
        <w:jc w:val="both"/>
        <w:rPr>
          <w:b/>
          <w:bCs/>
        </w:rPr>
      </w:pPr>
    </w:p>
    <w:p w14:paraId="0E787B7A" w14:textId="439E7EB5" w:rsidR="002A1942" w:rsidRDefault="002A1942" w:rsidP="002A1942">
      <w:pPr>
        <w:jc w:val="both"/>
      </w:pPr>
      <w:r w:rsidRPr="002A1942">
        <w:t xml:space="preserve">ShinnyGO, es una nueva herramienta para análisis de enriquecimiento funcional que a diferencia de otras herramientas combina el uso de la base de datos de </w:t>
      </w:r>
      <w:r w:rsidRPr="002A1942">
        <w:rPr>
          <w:i/>
          <w:iCs/>
        </w:rPr>
        <w:t xml:space="preserve">Gene </w:t>
      </w:r>
      <w:proofErr w:type="spellStart"/>
      <w:r w:rsidRPr="002A1942">
        <w:rPr>
          <w:i/>
          <w:iCs/>
        </w:rPr>
        <w:t>ontology</w:t>
      </w:r>
      <w:proofErr w:type="spellEnd"/>
      <w:r w:rsidRPr="002A1942">
        <w:rPr>
          <w:i/>
          <w:iCs/>
        </w:rPr>
        <w:t xml:space="preserve">, </w:t>
      </w:r>
      <w:r w:rsidRPr="002A1942">
        <w:t xml:space="preserve">con datos de </w:t>
      </w:r>
      <w:r w:rsidRPr="002A1942">
        <w:rPr>
          <w:i/>
          <w:iCs/>
        </w:rPr>
        <w:t>KEGG</w:t>
      </w:r>
      <w:r w:rsidRPr="002A1942">
        <w:t xml:space="preserve">, </w:t>
      </w:r>
      <w:proofErr w:type="spellStart"/>
      <w:r w:rsidRPr="002A1942">
        <w:rPr>
          <w:i/>
          <w:iCs/>
        </w:rPr>
        <w:t>Reactome</w:t>
      </w:r>
      <w:proofErr w:type="spellEnd"/>
      <w:r w:rsidRPr="002A1942">
        <w:t xml:space="preserve"> y </w:t>
      </w:r>
      <w:r w:rsidRPr="002A1942">
        <w:rPr>
          <w:i/>
          <w:iCs/>
        </w:rPr>
        <w:t>STRING</w:t>
      </w:r>
      <w:r>
        <w:rPr>
          <w:i/>
          <w:iCs/>
        </w:rPr>
        <w:t>.</w:t>
      </w:r>
      <w:r w:rsidR="004E0624">
        <w:rPr>
          <w:i/>
          <w:iCs/>
        </w:rPr>
        <w:t xml:space="preserve"> </w:t>
      </w:r>
      <w:r w:rsidR="004E0624">
        <w:t>La herramienta tiene once opciones:</w:t>
      </w:r>
    </w:p>
    <w:p w14:paraId="326FB0C2" w14:textId="77777777" w:rsidR="004E0624" w:rsidRDefault="004E0624" w:rsidP="002A1942">
      <w:pPr>
        <w:jc w:val="both"/>
      </w:pPr>
    </w:p>
    <w:tbl>
      <w:tblPr>
        <w:tblStyle w:val="Tabladelista6concolores"/>
        <w:tblW w:w="9404" w:type="dxa"/>
        <w:tblLook w:val="04A0" w:firstRow="1" w:lastRow="0" w:firstColumn="1" w:lastColumn="0" w:noHBand="0" w:noVBand="1"/>
      </w:tblPr>
      <w:tblGrid>
        <w:gridCol w:w="1843"/>
        <w:gridCol w:w="7561"/>
      </w:tblGrid>
      <w:tr w:rsidR="004E0624" w:rsidRPr="004E0624" w14:paraId="3D3287AA" w14:textId="77777777" w:rsidTr="007712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57F74FD6" w14:textId="77777777" w:rsidR="004E0624" w:rsidRPr="004E0624" w:rsidRDefault="004E0624" w:rsidP="004E0624">
            <w:pPr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Opción</w:t>
            </w:r>
          </w:p>
        </w:tc>
        <w:tc>
          <w:tcPr>
            <w:tcW w:w="7561" w:type="dxa"/>
            <w:noWrap/>
            <w:hideMark/>
          </w:tcPr>
          <w:p w14:paraId="45BEA0FB" w14:textId="77777777" w:rsidR="004E0624" w:rsidRPr="004E0624" w:rsidRDefault="004E0624" w:rsidP="004E06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Descripción</w:t>
            </w:r>
          </w:p>
        </w:tc>
      </w:tr>
      <w:tr w:rsidR="004E0624" w:rsidRPr="004E0624" w14:paraId="2BFCA527" w14:textId="77777777" w:rsidTr="007712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568B4D5D" w14:textId="77777777" w:rsidR="004E0624" w:rsidRPr="004E0624" w:rsidRDefault="004E0624" w:rsidP="0077129A">
            <w:pPr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proofErr w:type="spellStart"/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Enrichment</w:t>
            </w:r>
            <w:proofErr w:type="spellEnd"/>
          </w:p>
        </w:tc>
        <w:tc>
          <w:tcPr>
            <w:tcW w:w="7561" w:type="dxa"/>
            <w:noWrap/>
            <w:hideMark/>
          </w:tcPr>
          <w:p w14:paraId="3923C300" w14:textId="4A9C3DED" w:rsidR="004E0624" w:rsidRPr="004E0624" w:rsidRDefault="004E0624" w:rsidP="004E06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Lista de términos GO enriquecidos</w:t>
            </w:r>
          </w:p>
        </w:tc>
      </w:tr>
      <w:tr w:rsidR="004E0624" w:rsidRPr="004E0624" w14:paraId="6EF8C82A" w14:textId="77777777" w:rsidTr="0077129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16588DF4" w14:textId="77777777" w:rsidR="004E0624" w:rsidRPr="004E0624" w:rsidRDefault="004E0624" w:rsidP="0077129A">
            <w:pPr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Chart</w:t>
            </w:r>
          </w:p>
        </w:tc>
        <w:tc>
          <w:tcPr>
            <w:tcW w:w="7561" w:type="dxa"/>
            <w:noWrap/>
            <w:hideMark/>
          </w:tcPr>
          <w:p w14:paraId="5E4A99BD" w14:textId="6BFEF111" w:rsidR="004E0624" w:rsidRPr="004E0624" w:rsidRDefault="004E0624" w:rsidP="004E06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Gráficos descriptivos para los </w:t>
            </w:r>
            <w:r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términos </w:t>
            </w: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GO</w:t>
            </w:r>
            <w:r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enriquecidos</w:t>
            </w:r>
          </w:p>
        </w:tc>
      </w:tr>
      <w:tr w:rsidR="004E0624" w:rsidRPr="004E0624" w14:paraId="7A3FC504" w14:textId="77777777" w:rsidTr="007712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5923F1A9" w14:textId="77777777" w:rsidR="004E0624" w:rsidRPr="004E0624" w:rsidRDefault="004E0624" w:rsidP="0077129A">
            <w:pPr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proofErr w:type="spellStart"/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Tree</w:t>
            </w:r>
            <w:proofErr w:type="spellEnd"/>
          </w:p>
        </w:tc>
        <w:tc>
          <w:tcPr>
            <w:tcW w:w="7561" w:type="dxa"/>
            <w:noWrap/>
            <w:hideMark/>
          </w:tcPr>
          <w:p w14:paraId="52FACAB8" w14:textId="6811629D" w:rsidR="004E0624" w:rsidRPr="004E0624" w:rsidRDefault="004E0624" w:rsidP="004E06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Análisis de conglomerados jerárquico</w:t>
            </w:r>
          </w:p>
        </w:tc>
      </w:tr>
      <w:tr w:rsidR="004E0624" w:rsidRPr="004E0624" w14:paraId="77B072CE" w14:textId="77777777" w:rsidTr="0077129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7B7611ED" w14:textId="77777777" w:rsidR="004E0624" w:rsidRPr="004E0624" w:rsidRDefault="004E0624" w:rsidP="0077129A">
            <w:pPr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Network</w:t>
            </w:r>
          </w:p>
        </w:tc>
        <w:tc>
          <w:tcPr>
            <w:tcW w:w="7561" w:type="dxa"/>
            <w:noWrap/>
            <w:hideMark/>
          </w:tcPr>
          <w:p w14:paraId="7B9AAB74" w14:textId="77777777" w:rsidR="004E0624" w:rsidRPr="004E0624" w:rsidRDefault="004E0624" w:rsidP="004E06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Permite obtener un grafo con pesos para los GO enriquecidos</w:t>
            </w:r>
          </w:p>
        </w:tc>
      </w:tr>
      <w:tr w:rsidR="004E0624" w:rsidRPr="004E0624" w14:paraId="3BA904BE" w14:textId="77777777" w:rsidTr="007712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473137CE" w14:textId="77777777" w:rsidR="004E0624" w:rsidRPr="004E0624" w:rsidRDefault="004E0624" w:rsidP="0077129A">
            <w:pPr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KEGG</w:t>
            </w:r>
          </w:p>
        </w:tc>
        <w:tc>
          <w:tcPr>
            <w:tcW w:w="7561" w:type="dxa"/>
            <w:noWrap/>
            <w:hideMark/>
          </w:tcPr>
          <w:p w14:paraId="4636B420" w14:textId="7225BEE3" w:rsidR="004E0624" w:rsidRPr="004E0624" w:rsidRDefault="004E0624" w:rsidP="004E06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Si se usa la opción KEGG permite obtener que rutas metabólicas están sobrerrepresentadas</w:t>
            </w:r>
          </w:p>
        </w:tc>
      </w:tr>
      <w:tr w:rsidR="004E0624" w:rsidRPr="004E0624" w14:paraId="212CA627" w14:textId="77777777" w:rsidTr="0077129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5E27D40C" w14:textId="77777777" w:rsidR="004E0624" w:rsidRPr="004E0624" w:rsidRDefault="004E0624" w:rsidP="0077129A">
            <w:pPr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Genes</w:t>
            </w:r>
          </w:p>
        </w:tc>
        <w:tc>
          <w:tcPr>
            <w:tcW w:w="7561" w:type="dxa"/>
            <w:noWrap/>
            <w:hideMark/>
          </w:tcPr>
          <w:p w14:paraId="38FEC732" w14:textId="77777777" w:rsidR="004E0624" w:rsidRPr="004E0624" w:rsidRDefault="004E0624" w:rsidP="004E06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Permite obtener información adicional acerca de los genes usados</w:t>
            </w:r>
          </w:p>
        </w:tc>
      </w:tr>
      <w:tr w:rsidR="004E0624" w:rsidRPr="004E0624" w14:paraId="4BBD5B23" w14:textId="77777777" w:rsidTr="007712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48EEE99A" w14:textId="77777777" w:rsidR="004E0624" w:rsidRPr="004E0624" w:rsidRDefault="004E0624" w:rsidP="0077129A">
            <w:pPr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proofErr w:type="spellStart"/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Group</w:t>
            </w:r>
            <w:proofErr w:type="spellEnd"/>
          </w:p>
        </w:tc>
        <w:tc>
          <w:tcPr>
            <w:tcW w:w="7561" w:type="dxa"/>
            <w:noWrap/>
            <w:hideMark/>
          </w:tcPr>
          <w:p w14:paraId="1084A512" w14:textId="32B5AB26" w:rsidR="004E0624" w:rsidRPr="004E0624" w:rsidRDefault="004E0624" w:rsidP="004E06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Agrupa los términos GO enriquecidos y los genes a los cuales están asociados</w:t>
            </w:r>
          </w:p>
        </w:tc>
      </w:tr>
      <w:tr w:rsidR="004E0624" w:rsidRPr="004E0624" w14:paraId="5A8C49D4" w14:textId="77777777" w:rsidTr="0077129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3A5E1F03" w14:textId="77777777" w:rsidR="004E0624" w:rsidRPr="004E0624" w:rsidRDefault="004E0624" w:rsidP="0077129A">
            <w:pPr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proofErr w:type="spellStart"/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Plots</w:t>
            </w:r>
            <w:proofErr w:type="spellEnd"/>
          </w:p>
        </w:tc>
        <w:tc>
          <w:tcPr>
            <w:tcW w:w="7561" w:type="dxa"/>
            <w:noWrap/>
            <w:hideMark/>
          </w:tcPr>
          <w:p w14:paraId="47D89300" w14:textId="338F0E55" w:rsidR="004E0624" w:rsidRPr="004E0624" w:rsidRDefault="004E0624" w:rsidP="004E06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Permite obtener gráficos para comparar la lista de genes y el genoma del organismo</w:t>
            </w:r>
          </w:p>
        </w:tc>
      </w:tr>
      <w:tr w:rsidR="004E0624" w:rsidRPr="004E0624" w14:paraId="3E8D1022" w14:textId="77777777" w:rsidTr="007712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52F93A42" w14:textId="77777777" w:rsidR="004E0624" w:rsidRPr="004E0624" w:rsidRDefault="004E0624" w:rsidP="0077129A">
            <w:pPr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proofErr w:type="spellStart"/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Genome</w:t>
            </w:r>
            <w:proofErr w:type="spellEnd"/>
          </w:p>
        </w:tc>
        <w:tc>
          <w:tcPr>
            <w:tcW w:w="7561" w:type="dxa"/>
            <w:noWrap/>
            <w:hideMark/>
          </w:tcPr>
          <w:p w14:paraId="3E3CD390" w14:textId="4B571565" w:rsidR="004E0624" w:rsidRPr="004E0624" w:rsidRDefault="004E0624" w:rsidP="004E06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Permite realizar un gráfico para mapear en que cromosomas están los genes usados</w:t>
            </w:r>
          </w:p>
        </w:tc>
      </w:tr>
      <w:tr w:rsidR="004E0624" w:rsidRPr="004E0624" w14:paraId="2DA11FC7" w14:textId="77777777" w:rsidTr="0077129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noWrap/>
            <w:hideMark/>
          </w:tcPr>
          <w:p w14:paraId="44B0B381" w14:textId="77777777" w:rsidR="004E0624" w:rsidRPr="004E0624" w:rsidRDefault="004E0624" w:rsidP="0077129A">
            <w:pPr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proofErr w:type="spellStart"/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Promoter</w:t>
            </w:r>
            <w:proofErr w:type="spellEnd"/>
          </w:p>
        </w:tc>
        <w:tc>
          <w:tcPr>
            <w:tcW w:w="7561" w:type="dxa"/>
            <w:noWrap/>
            <w:hideMark/>
          </w:tcPr>
          <w:p w14:paraId="49E33CD2" w14:textId="77777777" w:rsidR="004E0624" w:rsidRPr="004E0624" w:rsidRDefault="004E0624" w:rsidP="004E06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E0624">
              <w:rPr>
                <w:rFonts w:ascii="Calibri" w:eastAsia="Times New Roman" w:hAnsi="Calibri" w:cs="Calibri"/>
                <w:color w:val="000000"/>
                <w:lang w:eastAsia="es-CO"/>
              </w:rPr>
              <w:t>Permite buscar factores de transcripción para los genes analizados</w:t>
            </w:r>
          </w:p>
        </w:tc>
      </w:tr>
    </w:tbl>
    <w:p w14:paraId="70462CE0" w14:textId="098FC0B3" w:rsidR="004E0624" w:rsidRDefault="004E0624" w:rsidP="002A1942">
      <w:pPr>
        <w:jc w:val="both"/>
      </w:pPr>
    </w:p>
    <w:p w14:paraId="6AE04D3F" w14:textId="3A005466" w:rsidR="00DA01A7" w:rsidRDefault="00DA01A7" w:rsidP="002A1942">
      <w:pPr>
        <w:jc w:val="both"/>
      </w:pPr>
    </w:p>
    <w:p w14:paraId="39B29B81" w14:textId="14048486" w:rsidR="00DA01A7" w:rsidRDefault="00DA01A7" w:rsidP="002A1942">
      <w:pPr>
        <w:jc w:val="both"/>
      </w:pPr>
    </w:p>
    <w:p w14:paraId="0C5CC84C" w14:textId="5E7CC740" w:rsidR="00DA01A7" w:rsidRDefault="00DA01A7" w:rsidP="002A1942">
      <w:pPr>
        <w:jc w:val="both"/>
      </w:pPr>
    </w:p>
    <w:p w14:paraId="73F4D291" w14:textId="123EE93C" w:rsidR="00DA01A7" w:rsidRDefault="00DA01A7" w:rsidP="002A1942">
      <w:pPr>
        <w:jc w:val="both"/>
      </w:pPr>
    </w:p>
    <w:p w14:paraId="12864D49" w14:textId="454F9C9F" w:rsidR="00DA01A7" w:rsidRDefault="00DA01A7" w:rsidP="002A1942">
      <w:pPr>
        <w:jc w:val="both"/>
      </w:pPr>
    </w:p>
    <w:p w14:paraId="1A3854F5" w14:textId="7E2002A2" w:rsidR="00DA01A7" w:rsidRDefault="00DA01A7" w:rsidP="002A1942">
      <w:pPr>
        <w:jc w:val="both"/>
      </w:pPr>
    </w:p>
    <w:p w14:paraId="2D11F391" w14:textId="24B9DF1D" w:rsidR="00DA01A7" w:rsidRDefault="00DA01A7" w:rsidP="002A1942">
      <w:pPr>
        <w:jc w:val="both"/>
      </w:pPr>
    </w:p>
    <w:p w14:paraId="09B1226C" w14:textId="6B823644" w:rsidR="00DA01A7" w:rsidRDefault="00DA01A7" w:rsidP="002A1942">
      <w:pPr>
        <w:jc w:val="both"/>
      </w:pPr>
    </w:p>
    <w:p w14:paraId="7D68AEE8" w14:textId="340B032D" w:rsidR="00DA01A7" w:rsidRDefault="00DA01A7" w:rsidP="002A1942">
      <w:pPr>
        <w:jc w:val="both"/>
      </w:pPr>
    </w:p>
    <w:p w14:paraId="2585A9CB" w14:textId="13CF9F6C" w:rsidR="00DA01A7" w:rsidRDefault="00DA01A7" w:rsidP="002A1942">
      <w:pPr>
        <w:jc w:val="both"/>
      </w:pPr>
    </w:p>
    <w:p w14:paraId="1F23C170" w14:textId="39C098F0" w:rsidR="00DA01A7" w:rsidRDefault="00DA01A7" w:rsidP="002A1942">
      <w:pPr>
        <w:jc w:val="both"/>
      </w:pPr>
    </w:p>
    <w:p w14:paraId="2CB81252" w14:textId="2CA3932E" w:rsidR="00DA01A7" w:rsidRDefault="00DA01A7" w:rsidP="002A1942">
      <w:pPr>
        <w:jc w:val="both"/>
      </w:pPr>
    </w:p>
    <w:p w14:paraId="1A5218D1" w14:textId="5A8EB9E1" w:rsidR="00DA01A7" w:rsidRDefault="00DA01A7" w:rsidP="002A1942">
      <w:pPr>
        <w:jc w:val="both"/>
      </w:pPr>
    </w:p>
    <w:p w14:paraId="307DD02B" w14:textId="77777777" w:rsidR="00DA01A7" w:rsidRPr="004E0624" w:rsidRDefault="00DA01A7" w:rsidP="002A1942">
      <w:pPr>
        <w:jc w:val="both"/>
      </w:pPr>
    </w:p>
    <w:p w14:paraId="2331C20F" w14:textId="058FE5F6" w:rsidR="006E0669" w:rsidRPr="006E0669" w:rsidRDefault="006E0669" w:rsidP="0095430E">
      <w:pPr>
        <w:jc w:val="both"/>
      </w:pPr>
    </w:p>
    <w:p w14:paraId="7C75B5ED" w14:textId="604289CE" w:rsidR="006E0669" w:rsidRDefault="006E0669" w:rsidP="0095430E">
      <w:pPr>
        <w:pStyle w:val="Prrafodelista"/>
        <w:numPr>
          <w:ilvl w:val="0"/>
          <w:numId w:val="1"/>
        </w:numPr>
        <w:jc w:val="both"/>
      </w:pPr>
      <w:r w:rsidRPr="006E0669">
        <w:t>Abra</w:t>
      </w:r>
      <w:r w:rsidR="00E87BBC">
        <w:t xml:space="preserve"> el enlace: </w:t>
      </w:r>
      <w:hyperlink r:id="rId30" w:history="1">
        <w:r w:rsidR="00E87BBC" w:rsidRPr="00EF5090">
          <w:rPr>
            <w:rStyle w:val="Hipervnculo"/>
          </w:rPr>
          <w:t>http://bioinformatics.sdstate.edu/go/</w:t>
        </w:r>
      </w:hyperlink>
      <w:r w:rsidR="00BC26CF">
        <w:t>, en este encontrará la aplicación la cual consta de un panel izquierdo</w:t>
      </w:r>
      <w:r w:rsidR="00683297">
        <w:t xml:space="preserve"> en donde encontrará el organismo el cual será evaluado, el espacio para ingresar los genes, el botón </w:t>
      </w:r>
      <w:proofErr w:type="spellStart"/>
      <w:r w:rsidR="00683297" w:rsidRPr="00683297">
        <w:rPr>
          <w:i/>
          <w:iCs/>
        </w:rPr>
        <w:t>Submit</w:t>
      </w:r>
      <w:proofErr w:type="spellEnd"/>
      <w:r w:rsidR="00683297">
        <w:t xml:space="preserve">, que activará el programa, la opción </w:t>
      </w:r>
      <w:r w:rsidR="00683297" w:rsidRPr="00683297">
        <w:rPr>
          <w:i/>
          <w:iCs/>
        </w:rPr>
        <w:t>P-</w:t>
      </w:r>
      <w:proofErr w:type="spellStart"/>
      <w:r w:rsidR="00683297" w:rsidRPr="00683297">
        <w:rPr>
          <w:i/>
          <w:iCs/>
        </w:rPr>
        <w:t>value</w:t>
      </w:r>
      <w:proofErr w:type="spellEnd"/>
      <w:r w:rsidR="00683297" w:rsidRPr="00683297">
        <w:rPr>
          <w:i/>
          <w:iCs/>
        </w:rPr>
        <w:t xml:space="preserve"> </w:t>
      </w:r>
      <w:proofErr w:type="spellStart"/>
      <w:r w:rsidR="00683297" w:rsidRPr="00683297">
        <w:rPr>
          <w:i/>
          <w:iCs/>
        </w:rPr>
        <w:t>cutoff</w:t>
      </w:r>
      <w:proofErr w:type="spellEnd"/>
      <w:r w:rsidR="00683297" w:rsidRPr="00683297">
        <w:rPr>
          <w:i/>
          <w:iCs/>
        </w:rPr>
        <w:t xml:space="preserve"> (FDR)</w:t>
      </w:r>
      <w:r w:rsidR="00683297">
        <w:t>, para elegir</w:t>
      </w:r>
      <w:r w:rsidR="009B348F">
        <w:t xml:space="preserve">, el punto </w:t>
      </w:r>
      <w:proofErr w:type="spellStart"/>
      <w:r w:rsidR="009B348F">
        <w:t>critico</w:t>
      </w:r>
      <w:proofErr w:type="spellEnd"/>
      <w:r w:rsidR="009B348F">
        <w:t xml:space="preserve"> para definir que GO están enriquecidos y la opción </w:t>
      </w:r>
      <w:r w:rsidR="009B348F" w:rsidRPr="009B348F">
        <w:t xml:space="preserve"># of top </w:t>
      </w:r>
      <w:proofErr w:type="spellStart"/>
      <w:r w:rsidR="009B348F" w:rsidRPr="009B348F">
        <w:t>pathways</w:t>
      </w:r>
      <w:proofErr w:type="spellEnd"/>
      <w:r w:rsidR="009B348F" w:rsidRPr="009B348F">
        <w:t xml:space="preserve"> </w:t>
      </w:r>
      <w:proofErr w:type="spellStart"/>
      <w:r w:rsidR="009B348F" w:rsidRPr="009B348F">
        <w:t>to</w:t>
      </w:r>
      <w:proofErr w:type="spellEnd"/>
      <w:r w:rsidR="009B348F" w:rsidRPr="009B348F">
        <w:t xml:space="preserve"> show</w:t>
      </w:r>
      <w:r w:rsidR="009B348F">
        <w:t>, que servirá para definir cuantos GO enriquecidos desea que aparezcan</w:t>
      </w:r>
      <w:r w:rsidR="00925326">
        <w:t>.</w:t>
      </w:r>
    </w:p>
    <w:p w14:paraId="73AD9E57" w14:textId="77777777" w:rsidR="00925326" w:rsidRDefault="00925326" w:rsidP="0095430E">
      <w:pPr>
        <w:ind w:left="360"/>
        <w:jc w:val="both"/>
      </w:pPr>
    </w:p>
    <w:p w14:paraId="766166F8" w14:textId="77777777" w:rsidR="00BC26CF" w:rsidRDefault="00BC26CF" w:rsidP="0095430E">
      <w:pPr>
        <w:pStyle w:val="Prrafodelista"/>
        <w:jc w:val="both"/>
      </w:pPr>
    </w:p>
    <w:p w14:paraId="25C0E751" w14:textId="56D43009" w:rsidR="00E87BBC" w:rsidRDefault="0027289E" w:rsidP="0095430E">
      <w:pPr>
        <w:pStyle w:val="Prrafodelista"/>
        <w:jc w:val="both"/>
      </w:pPr>
      <w:r>
        <w:rPr>
          <w:noProof/>
        </w:rPr>
        <w:drawing>
          <wp:inline distT="0" distB="0" distL="0" distR="0" wp14:anchorId="617CEC7B" wp14:editId="0865BD36">
            <wp:extent cx="5971540" cy="2838450"/>
            <wp:effectExtent l="0" t="0" r="0" b="0"/>
            <wp:docPr id="6" name="Imagen 6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Interfaz de usuario gráfica, Texto, Aplicación&#10;&#10;Descripción generada automá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3A881" w14:textId="77777777" w:rsidR="00AD1FC7" w:rsidRDefault="00AD1FC7" w:rsidP="0095430E">
      <w:pPr>
        <w:pStyle w:val="Prrafodelista"/>
        <w:jc w:val="both"/>
      </w:pPr>
    </w:p>
    <w:p w14:paraId="1C6B41A8" w14:textId="59C28CF1" w:rsidR="00173D7A" w:rsidRDefault="00173D7A" w:rsidP="0095430E">
      <w:pPr>
        <w:pStyle w:val="Prrafodelista"/>
        <w:jc w:val="both"/>
      </w:pPr>
    </w:p>
    <w:p w14:paraId="17A5DB43" w14:textId="65A7DCE2" w:rsidR="00173D7A" w:rsidRDefault="00173D7A" w:rsidP="0095430E">
      <w:pPr>
        <w:pStyle w:val="Prrafodelista"/>
        <w:jc w:val="both"/>
      </w:pPr>
    </w:p>
    <w:p w14:paraId="73D1AD14" w14:textId="4DE9D672" w:rsidR="00DA01A7" w:rsidRDefault="00DA01A7" w:rsidP="0095430E">
      <w:pPr>
        <w:pStyle w:val="Prrafodelista"/>
        <w:jc w:val="both"/>
      </w:pPr>
    </w:p>
    <w:p w14:paraId="1ED4A8C2" w14:textId="5F5AF00B" w:rsidR="00DA01A7" w:rsidRDefault="00DA01A7" w:rsidP="0095430E">
      <w:pPr>
        <w:pStyle w:val="Prrafodelista"/>
        <w:jc w:val="both"/>
      </w:pPr>
    </w:p>
    <w:p w14:paraId="3EB7C078" w14:textId="2A5F99B5" w:rsidR="00DA01A7" w:rsidRDefault="00DA01A7" w:rsidP="0095430E">
      <w:pPr>
        <w:pStyle w:val="Prrafodelista"/>
        <w:jc w:val="both"/>
      </w:pPr>
    </w:p>
    <w:p w14:paraId="30986DA0" w14:textId="62B267CB" w:rsidR="00DA01A7" w:rsidRDefault="00DA01A7" w:rsidP="0095430E">
      <w:pPr>
        <w:pStyle w:val="Prrafodelista"/>
        <w:jc w:val="both"/>
      </w:pPr>
    </w:p>
    <w:p w14:paraId="7144BA53" w14:textId="74ACEB59" w:rsidR="00DA01A7" w:rsidRDefault="00DA01A7" w:rsidP="0095430E">
      <w:pPr>
        <w:pStyle w:val="Prrafodelista"/>
        <w:jc w:val="both"/>
      </w:pPr>
    </w:p>
    <w:p w14:paraId="28CDB66F" w14:textId="76DC98F6" w:rsidR="00DA01A7" w:rsidRDefault="00DA01A7" w:rsidP="0095430E">
      <w:pPr>
        <w:pStyle w:val="Prrafodelista"/>
        <w:jc w:val="both"/>
      </w:pPr>
    </w:p>
    <w:p w14:paraId="07E51101" w14:textId="79C9FBBF" w:rsidR="00DA01A7" w:rsidRDefault="00DA01A7" w:rsidP="0095430E">
      <w:pPr>
        <w:pStyle w:val="Prrafodelista"/>
        <w:jc w:val="both"/>
      </w:pPr>
    </w:p>
    <w:p w14:paraId="54CBCAEB" w14:textId="77777777" w:rsidR="00DA01A7" w:rsidRPr="006E0669" w:rsidRDefault="00DA01A7" w:rsidP="0095430E">
      <w:pPr>
        <w:pStyle w:val="Prrafodelista"/>
        <w:jc w:val="both"/>
      </w:pPr>
    </w:p>
    <w:p w14:paraId="0EE2FD5F" w14:textId="0943A650" w:rsidR="004C72FE" w:rsidRDefault="004C72FE" w:rsidP="0095430E">
      <w:pPr>
        <w:jc w:val="both"/>
        <w:rPr>
          <w:b/>
          <w:bCs/>
        </w:rPr>
      </w:pPr>
    </w:p>
    <w:p w14:paraId="5E8D5730" w14:textId="70964F3E" w:rsidR="00AD1FC7" w:rsidRDefault="00AD1FC7" w:rsidP="0095430E">
      <w:pPr>
        <w:pStyle w:val="Prrafodelista"/>
        <w:numPr>
          <w:ilvl w:val="0"/>
          <w:numId w:val="1"/>
        </w:numPr>
        <w:jc w:val="both"/>
      </w:pPr>
      <w:r w:rsidRPr="00FD52DE">
        <w:lastRenderedPageBreak/>
        <w:t xml:space="preserve">Copie los genes del archivo GIM.csv descargado previamente y péguelos en el espacio provisto, posteriormente </w:t>
      </w:r>
      <w:proofErr w:type="gramStart"/>
      <w:r w:rsidR="00D17177" w:rsidRPr="00FD52DE">
        <w:t>elija</w:t>
      </w:r>
      <w:r w:rsidR="0053160D">
        <w:t xml:space="preserve"> </w:t>
      </w:r>
      <w:r w:rsidR="00781AC2">
        <w:t>como</w:t>
      </w:r>
      <w:proofErr w:type="gramEnd"/>
      <w:r w:rsidR="00781AC2">
        <w:t xml:space="preserve"> </w:t>
      </w:r>
      <w:r w:rsidRPr="00FD52DE">
        <w:t>organismo la opción</w:t>
      </w:r>
      <w:r w:rsidR="00453EEA">
        <w:t xml:space="preserve"> </w:t>
      </w:r>
      <w:r w:rsidR="0053160D" w:rsidRPr="00453EEA">
        <w:rPr>
          <w:i/>
          <w:iCs/>
        </w:rPr>
        <w:t>Human</w:t>
      </w:r>
      <w:r w:rsidR="00453EEA">
        <w:rPr>
          <w:i/>
          <w:iCs/>
        </w:rPr>
        <w:t>,</w:t>
      </w:r>
      <w:r w:rsidR="00453EEA">
        <w:t xml:space="preserve"> elija 0.05 como FDR y seleccione que solo quiere el top 30 de términos GO enriquecidos.</w:t>
      </w:r>
      <w:r w:rsidRPr="00FD52DE">
        <w:rPr>
          <w:i/>
          <w:iCs/>
        </w:rPr>
        <w:t xml:space="preserve"> </w:t>
      </w:r>
      <w:r w:rsidRPr="00FD52DE">
        <w:t xml:space="preserve">Finalmente, de clic en el botón </w:t>
      </w:r>
      <w:proofErr w:type="spellStart"/>
      <w:r w:rsidR="00453EEA">
        <w:rPr>
          <w:i/>
          <w:iCs/>
        </w:rPr>
        <w:t>Submit</w:t>
      </w:r>
      <w:proofErr w:type="spellEnd"/>
      <w:r w:rsidR="00D17177">
        <w:rPr>
          <w:i/>
          <w:iCs/>
        </w:rPr>
        <w:t>.</w:t>
      </w:r>
    </w:p>
    <w:p w14:paraId="6B812350" w14:textId="54349D30" w:rsidR="00AD1FC7" w:rsidRDefault="00AD1FC7" w:rsidP="0095430E">
      <w:pPr>
        <w:pStyle w:val="Prrafodelista"/>
        <w:jc w:val="both"/>
      </w:pPr>
    </w:p>
    <w:p w14:paraId="017F0E49" w14:textId="3FB8A943" w:rsidR="00AD1FC7" w:rsidRPr="00FD52DE" w:rsidRDefault="00AD1FC7" w:rsidP="0095430E">
      <w:pPr>
        <w:pStyle w:val="Prrafodelista"/>
        <w:jc w:val="both"/>
      </w:pPr>
    </w:p>
    <w:p w14:paraId="034FFEEB" w14:textId="603B11B2" w:rsidR="004C72FE" w:rsidRPr="00C70AB5" w:rsidRDefault="00BC26CF" w:rsidP="0095430E">
      <w:pPr>
        <w:jc w:val="both"/>
      </w:pPr>
      <w:r w:rsidRPr="00FD52DE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B10F675" wp14:editId="355A045C">
                <wp:simplePos x="0" y="0"/>
                <wp:positionH relativeFrom="column">
                  <wp:posOffset>-11430</wp:posOffset>
                </wp:positionH>
                <wp:positionV relativeFrom="paragraph">
                  <wp:posOffset>2450465</wp:posOffset>
                </wp:positionV>
                <wp:extent cx="2590800" cy="1625600"/>
                <wp:effectExtent l="0" t="0" r="19050" b="12700"/>
                <wp:wrapNone/>
                <wp:docPr id="9" name="Rectángul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16256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BBDE11" id="Rectángulo 9" o:spid="_x0000_s1026" style="position:absolute;margin-left:-.9pt;margin-top:192.95pt;width:204pt;height:12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" filled="f" strokecolor="red" strokeweight="1.5pt"/>
            </w:pict>
          </mc:Fallback>
        </mc:AlternateContent>
      </w:r>
      <w:r w:rsidR="0053160D">
        <w:rPr>
          <w:noProof/>
        </w:rPr>
        <w:drawing>
          <wp:inline distT="0" distB="0" distL="0" distR="0" wp14:anchorId="716C0801" wp14:editId="7E4C15BF">
            <wp:extent cx="4445000" cy="6241466"/>
            <wp:effectExtent l="0" t="0" r="0" b="6985"/>
            <wp:docPr id="11" name="Imagen 11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1" descr="Interfaz de usuario gráfica, Texto, Aplicación&#10;&#10;Descripción generada automáticament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45316" cy="624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2CBB4" w14:textId="1DF90042" w:rsidR="00C70AB5" w:rsidRDefault="00C70AB5" w:rsidP="0095430E">
      <w:pPr>
        <w:pStyle w:val="Prrafodelista"/>
        <w:numPr>
          <w:ilvl w:val="0"/>
          <w:numId w:val="1"/>
        </w:numPr>
        <w:jc w:val="both"/>
      </w:pPr>
      <w:r w:rsidRPr="00C70AB5">
        <w:lastRenderedPageBreak/>
        <w:t>Al cabo de unos segundos los resultados del análisis serán mostrados</w:t>
      </w:r>
      <w:r w:rsidR="0050097D">
        <w:t xml:space="preserve">, estos están organizados </w:t>
      </w:r>
      <w:r w:rsidR="003619D9">
        <w:t>de acuerdo con el</w:t>
      </w:r>
      <w:r w:rsidR="0050097D">
        <w:t xml:space="preserve"> </w:t>
      </w:r>
      <w:proofErr w:type="spellStart"/>
      <w:r w:rsidR="0050097D" w:rsidRPr="0050097D">
        <w:rPr>
          <w:i/>
          <w:iCs/>
        </w:rPr>
        <w:t>Fold</w:t>
      </w:r>
      <w:proofErr w:type="spellEnd"/>
      <w:r w:rsidR="0050097D" w:rsidRPr="0050097D">
        <w:rPr>
          <w:i/>
          <w:iCs/>
        </w:rPr>
        <w:t xml:space="preserve"> </w:t>
      </w:r>
      <w:proofErr w:type="spellStart"/>
      <w:r w:rsidR="0050097D" w:rsidRPr="0050097D">
        <w:rPr>
          <w:i/>
          <w:iCs/>
        </w:rPr>
        <w:t>enrichment</w:t>
      </w:r>
      <w:proofErr w:type="spellEnd"/>
      <w:r w:rsidR="0050097D">
        <w:rPr>
          <w:i/>
          <w:iCs/>
        </w:rPr>
        <w:t>:</w:t>
      </w:r>
      <w:r w:rsidR="0050097D">
        <w:t xml:space="preserve"> </w:t>
      </w:r>
      <m:oMath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% genes</m:t>
            </m:r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de lista en una ruta</m:t>
            </m:r>
          </m:num>
          <m:den>
            <m:r>
              <w:rPr>
                <w:rFonts w:ascii="Cambria Math" w:hAnsi="Cambria Math"/>
              </w:rPr>
              <m:t>% genes en background</m:t>
            </m:r>
          </m:den>
        </m:f>
      </m:oMath>
      <w:r w:rsidR="003619D9">
        <w:rPr>
          <w:rFonts w:eastAsiaTheme="minorEastAsia"/>
          <w:iCs/>
        </w:rPr>
        <w:t>,</w:t>
      </w:r>
      <w:r w:rsidR="003619D9" w:rsidRPr="003619D9">
        <w:t xml:space="preserve"> </w:t>
      </w:r>
      <w:r w:rsidR="003619D9">
        <w:t xml:space="preserve">que representa </w:t>
      </w:r>
      <w:r w:rsidR="003619D9" w:rsidRPr="003619D9">
        <w:rPr>
          <w:rFonts w:eastAsiaTheme="minorEastAsia"/>
          <w:iCs/>
        </w:rPr>
        <w:t xml:space="preserve">cuán drásticamente están sobrerrepresentados los genes de una determinada </w:t>
      </w:r>
      <w:r w:rsidR="003619D9">
        <w:rPr>
          <w:rFonts w:eastAsiaTheme="minorEastAsia"/>
          <w:iCs/>
        </w:rPr>
        <w:t>ruta</w:t>
      </w:r>
      <w:r w:rsidR="0095430E">
        <w:rPr>
          <w:rFonts w:eastAsiaTheme="minorEastAsia"/>
          <w:iCs/>
        </w:rPr>
        <w:t>.</w:t>
      </w:r>
    </w:p>
    <w:p w14:paraId="0871FB98" w14:textId="369F63A0" w:rsidR="00C70AB5" w:rsidRDefault="00C70AB5" w:rsidP="0095430E">
      <w:pPr>
        <w:ind w:left="360"/>
        <w:jc w:val="both"/>
      </w:pPr>
    </w:p>
    <w:p w14:paraId="1D6FE1D0" w14:textId="55A198DB" w:rsidR="00C70AB5" w:rsidRDefault="00C70AB5" w:rsidP="0095430E">
      <w:pPr>
        <w:jc w:val="both"/>
      </w:pPr>
      <w:r w:rsidRPr="00FD52DE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E8D0D68" wp14:editId="45C9C650">
                <wp:simplePos x="0" y="0"/>
                <wp:positionH relativeFrom="column">
                  <wp:posOffset>1842771</wp:posOffset>
                </wp:positionH>
                <wp:positionV relativeFrom="paragraph">
                  <wp:posOffset>579049</wp:posOffset>
                </wp:positionV>
                <wp:extent cx="2923822" cy="2014432"/>
                <wp:effectExtent l="0" t="0" r="10160" b="24130"/>
                <wp:wrapNone/>
                <wp:docPr id="14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3822" cy="201443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DD8BF8" id="Rectángulo 14" o:spid="_x0000_s1026" style="position:absolute;margin-left:145.1pt;margin-top:45.6pt;width:230.2pt;height:158.6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" filled="f" strokecolor="red" strokeweight="1.5pt"/>
            </w:pict>
          </mc:Fallback>
        </mc:AlternateContent>
      </w:r>
      <w:r>
        <w:rPr>
          <w:noProof/>
        </w:rPr>
        <w:drawing>
          <wp:inline distT="0" distB="0" distL="0" distR="0" wp14:anchorId="4B0DFFEC" wp14:editId="42234A75">
            <wp:extent cx="5328356" cy="2590519"/>
            <wp:effectExtent l="0" t="0" r="5715" b="635"/>
            <wp:docPr id="13" name="Imagen 13" descr="Interfaz de usuario gráfica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 13" descr="Interfaz de usuario gráfica, Tabla&#10;&#10;Descripción generada automá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32209" cy="2592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508F7" w14:textId="20C74C95" w:rsidR="00B33154" w:rsidRDefault="00B01825" w:rsidP="00B01825">
      <w:pPr>
        <w:pStyle w:val="Prrafodelista"/>
        <w:numPr>
          <w:ilvl w:val="0"/>
          <w:numId w:val="1"/>
        </w:numPr>
        <w:jc w:val="both"/>
      </w:pPr>
      <w:r>
        <w:t xml:space="preserve">Al correr el análisis, once opciones estan disponibles para su uso. Al dar clic en </w:t>
      </w:r>
      <w:r w:rsidRPr="00333740">
        <w:rPr>
          <w:i/>
          <w:iCs/>
        </w:rPr>
        <w:t>chart</w:t>
      </w:r>
      <w:r>
        <w:t xml:space="preserve">, </w:t>
      </w:r>
      <w:r w:rsidR="00333740">
        <w:t>podrá obtener un gráfico de los términos GO enriquecidos</w:t>
      </w:r>
      <w:r w:rsidR="004B1BB0">
        <w:t xml:space="preserve">, donde, x es el </w:t>
      </w:r>
      <w:proofErr w:type="spellStart"/>
      <w:r w:rsidR="004B1BB0" w:rsidRPr="003F7B3A">
        <w:rPr>
          <w:i/>
          <w:iCs/>
        </w:rPr>
        <w:t>fold</w:t>
      </w:r>
      <w:proofErr w:type="spellEnd"/>
      <w:r w:rsidR="004B1BB0" w:rsidRPr="003F7B3A">
        <w:rPr>
          <w:i/>
          <w:iCs/>
        </w:rPr>
        <w:t xml:space="preserve"> </w:t>
      </w:r>
      <w:proofErr w:type="spellStart"/>
      <w:r w:rsidR="004B1BB0" w:rsidRPr="003F7B3A">
        <w:rPr>
          <w:i/>
          <w:iCs/>
        </w:rPr>
        <w:t>enrichmen</w:t>
      </w:r>
      <w:r w:rsidR="004B1BB0">
        <w:t>t</w:t>
      </w:r>
      <w:proofErr w:type="spellEnd"/>
      <w:r w:rsidR="004B1BB0">
        <w:t>, y son los términos GO obtenidos y los colores representan el FDR obtenido.</w:t>
      </w:r>
    </w:p>
    <w:p w14:paraId="54149958" w14:textId="1CCE1FDC" w:rsidR="00333740" w:rsidRDefault="00333740" w:rsidP="00333740">
      <w:pPr>
        <w:jc w:val="both"/>
      </w:pPr>
      <w:r>
        <w:rPr>
          <w:noProof/>
        </w:rPr>
        <w:drawing>
          <wp:inline distT="0" distB="0" distL="0" distR="0" wp14:anchorId="2AA8FFDC" wp14:editId="37561C46">
            <wp:extent cx="4888089" cy="3319369"/>
            <wp:effectExtent l="0" t="0" r="8255" b="0"/>
            <wp:docPr id="15" name="Imagen 15" descr="Imagen que contiene 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n 15" descr="Imagen que contiene Interfaz de usuario gráfica&#10;&#10;Descripción generada automá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903886" cy="3330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63798" w14:textId="1DD5CD2B" w:rsidR="0095430E" w:rsidRDefault="002A74CA" w:rsidP="0095430E">
      <w:pPr>
        <w:jc w:val="both"/>
      </w:pPr>
      <w:r>
        <w:lastRenderedPageBreak/>
        <w:t xml:space="preserve">Si se usa la opción Network aparecerá el siguiente grafo, ¿qué </w:t>
      </w:r>
      <w:r w:rsidR="00993202">
        <w:t>representa</w:t>
      </w:r>
      <w:r>
        <w:t>?</w:t>
      </w:r>
    </w:p>
    <w:p w14:paraId="5295C1CF" w14:textId="77777777" w:rsidR="002A74CA" w:rsidRDefault="002A74CA" w:rsidP="0095430E">
      <w:pPr>
        <w:jc w:val="both"/>
      </w:pPr>
    </w:p>
    <w:p w14:paraId="0275DCEE" w14:textId="3478E7E5" w:rsidR="002A74CA" w:rsidRPr="00C70AB5" w:rsidRDefault="002A74CA" w:rsidP="0095430E">
      <w:pPr>
        <w:jc w:val="both"/>
      </w:pPr>
      <w:r>
        <w:rPr>
          <w:noProof/>
        </w:rPr>
        <w:drawing>
          <wp:inline distT="0" distB="0" distL="0" distR="0" wp14:anchorId="1D6507DF" wp14:editId="10F82DE7">
            <wp:extent cx="4413956" cy="4128579"/>
            <wp:effectExtent l="0" t="0" r="5715" b="5715"/>
            <wp:docPr id="18" name="Imagen 18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n 18" descr="Diagrama&#10;&#10;Descripción generada automáticament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17554" cy="4131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A74CA" w:rsidRPr="00C70AB5" w:rsidSect="001F6BDF">
      <w:footerReference w:type="default" r:id="rId36"/>
      <w:pgSz w:w="12240" w:h="15840"/>
      <w:pgMar w:top="1701" w:right="1418" w:bottom="1701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90462" w14:textId="77777777" w:rsidR="001135DB" w:rsidRDefault="001135DB" w:rsidP="005C6A94">
      <w:pPr>
        <w:spacing w:after="0" w:line="240" w:lineRule="auto"/>
      </w:pPr>
      <w:r>
        <w:separator/>
      </w:r>
    </w:p>
  </w:endnote>
  <w:endnote w:type="continuationSeparator" w:id="0">
    <w:p w14:paraId="38F81580" w14:textId="77777777" w:rsidR="001135DB" w:rsidRDefault="001135DB" w:rsidP="005C6A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7145435"/>
      <w:docPartObj>
        <w:docPartGallery w:val="Page Numbers (Bottom of Page)"/>
        <w:docPartUnique/>
      </w:docPartObj>
    </w:sdtPr>
    <w:sdtEndPr/>
    <w:sdtContent>
      <w:p w14:paraId="719D2B7A" w14:textId="6A42E938" w:rsidR="005C6A94" w:rsidRDefault="005C6A94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73A3A2B6" w14:textId="77777777" w:rsidR="005C6A94" w:rsidRDefault="005C6A9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22005" w14:textId="77777777" w:rsidR="001135DB" w:rsidRDefault="001135DB" w:rsidP="005C6A94">
      <w:pPr>
        <w:spacing w:after="0" w:line="240" w:lineRule="auto"/>
      </w:pPr>
      <w:r>
        <w:separator/>
      </w:r>
    </w:p>
  </w:footnote>
  <w:footnote w:type="continuationSeparator" w:id="0">
    <w:p w14:paraId="393D587D" w14:textId="77777777" w:rsidR="001135DB" w:rsidRDefault="001135DB" w:rsidP="005C6A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97231"/>
    <w:multiLevelType w:val="hybridMultilevel"/>
    <w:tmpl w:val="386602B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A5CF1"/>
    <w:multiLevelType w:val="hybridMultilevel"/>
    <w:tmpl w:val="EA8A51A8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520F63"/>
    <w:multiLevelType w:val="hybridMultilevel"/>
    <w:tmpl w:val="1884D3CC"/>
    <w:lvl w:ilvl="0" w:tplc="240A000F">
      <w:start w:val="1"/>
      <w:numFmt w:val="decimal"/>
      <w:lvlText w:val="%1."/>
      <w:lvlJc w:val="left"/>
      <w:pPr>
        <w:ind w:left="1287" w:hanging="360"/>
      </w:pPr>
    </w:lvl>
    <w:lvl w:ilvl="1" w:tplc="240A0019" w:tentative="1">
      <w:start w:val="1"/>
      <w:numFmt w:val="lowerLetter"/>
      <w:lvlText w:val="%2."/>
      <w:lvlJc w:val="left"/>
      <w:pPr>
        <w:ind w:left="2007" w:hanging="360"/>
      </w:pPr>
    </w:lvl>
    <w:lvl w:ilvl="2" w:tplc="240A001B" w:tentative="1">
      <w:start w:val="1"/>
      <w:numFmt w:val="lowerRoman"/>
      <w:lvlText w:val="%3."/>
      <w:lvlJc w:val="right"/>
      <w:pPr>
        <w:ind w:left="2727" w:hanging="180"/>
      </w:pPr>
    </w:lvl>
    <w:lvl w:ilvl="3" w:tplc="240A000F" w:tentative="1">
      <w:start w:val="1"/>
      <w:numFmt w:val="decimal"/>
      <w:lvlText w:val="%4."/>
      <w:lvlJc w:val="left"/>
      <w:pPr>
        <w:ind w:left="3447" w:hanging="360"/>
      </w:pPr>
    </w:lvl>
    <w:lvl w:ilvl="4" w:tplc="240A0019" w:tentative="1">
      <w:start w:val="1"/>
      <w:numFmt w:val="lowerLetter"/>
      <w:lvlText w:val="%5."/>
      <w:lvlJc w:val="left"/>
      <w:pPr>
        <w:ind w:left="4167" w:hanging="360"/>
      </w:pPr>
    </w:lvl>
    <w:lvl w:ilvl="5" w:tplc="240A001B" w:tentative="1">
      <w:start w:val="1"/>
      <w:numFmt w:val="lowerRoman"/>
      <w:lvlText w:val="%6."/>
      <w:lvlJc w:val="right"/>
      <w:pPr>
        <w:ind w:left="4887" w:hanging="180"/>
      </w:pPr>
    </w:lvl>
    <w:lvl w:ilvl="6" w:tplc="240A000F" w:tentative="1">
      <w:start w:val="1"/>
      <w:numFmt w:val="decimal"/>
      <w:lvlText w:val="%7."/>
      <w:lvlJc w:val="left"/>
      <w:pPr>
        <w:ind w:left="5607" w:hanging="360"/>
      </w:pPr>
    </w:lvl>
    <w:lvl w:ilvl="7" w:tplc="240A0019" w:tentative="1">
      <w:start w:val="1"/>
      <w:numFmt w:val="lowerLetter"/>
      <w:lvlText w:val="%8."/>
      <w:lvlJc w:val="left"/>
      <w:pPr>
        <w:ind w:left="6327" w:hanging="360"/>
      </w:pPr>
    </w:lvl>
    <w:lvl w:ilvl="8" w:tplc="240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28AC08F8"/>
    <w:multiLevelType w:val="hybridMultilevel"/>
    <w:tmpl w:val="81066644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3130F8D"/>
    <w:multiLevelType w:val="hybridMultilevel"/>
    <w:tmpl w:val="6B0C3A52"/>
    <w:lvl w:ilvl="0" w:tplc="240A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5" w15:restartNumberingAfterBreak="0">
    <w:nsid w:val="336978CF"/>
    <w:multiLevelType w:val="hybridMultilevel"/>
    <w:tmpl w:val="F4AE6E72"/>
    <w:lvl w:ilvl="0" w:tplc="240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3C2463E8"/>
    <w:multiLevelType w:val="hybridMultilevel"/>
    <w:tmpl w:val="0F1AB44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9F4FAF"/>
    <w:multiLevelType w:val="hybridMultilevel"/>
    <w:tmpl w:val="56B606B6"/>
    <w:lvl w:ilvl="0" w:tplc="C42420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DE3E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B862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8A75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0633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260A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86A8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90F3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BC8D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8257248"/>
    <w:multiLevelType w:val="hybridMultilevel"/>
    <w:tmpl w:val="0C965A64"/>
    <w:lvl w:ilvl="0" w:tplc="240A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3"/>
  </w:num>
  <w:num w:numId="5">
    <w:abstractNumId w:val="7"/>
  </w:num>
  <w:num w:numId="6">
    <w:abstractNumId w:val="2"/>
  </w:num>
  <w:num w:numId="7">
    <w:abstractNumId w:val="5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bY0NDSzMDQzMDNR0lEKTi0uzszPAykwqQUAyBfQHiwAAAA="/>
  </w:docVars>
  <w:rsids>
    <w:rsidRoot w:val="00840155"/>
    <w:rsid w:val="00002AEA"/>
    <w:rsid w:val="00031ABA"/>
    <w:rsid w:val="00033C4A"/>
    <w:rsid w:val="00034AF1"/>
    <w:rsid w:val="0004296C"/>
    <w:rsid w:val="00051011"/>
    <w:rsid w:val="00071566"/>
    <w:rsid w:val="00092D62"/>
    <w:rsid w:val="000951C8"/>
    <w:rsid w:val="000B3266"/>
    <w:rsid w:val="000B466D"/>
    <w:rsid w:val="000C233D"/>
    <w:rsid w:val="000D49A3"/>
    <w:rsid w:val="000E18B8"/>
    <w:rsid w:val="000E4459"/>
    <w:rsid w:val="000E55CA"/>
    <w:rsid w:val="000E5A77"/>
    <w:rsid w:val="000F7240"/>
    <w:rsid w:val="0011187F"/>
    <w:rsid w:val="001135DB"/>
    <w:rsid w:val="00133062"/>
    <w:rsid w:val="00133AC3"/>
    <w:rsid w:val="00134D1C"/>
    <w:rsid w:val="00135078"/>
    <w:rsid w:val="001351FC"/>
    <w:rsid w:val="0015380E"/>
    <w:rsid w:val="00153D61"/>
    <w:rsid w:val="001615B9"/>
    <w:rsid w:val="00173D7A"/>
    <w:rsid w:val="00193EFE"/>
    <w:rsid w:val="001A2B29"/>
    <w:rsid w:val="001C2600"/>
    <w:rsid w:val="001C4344"/>
    <w:rsid w:val="001F6BDF"/>
    <w:rsid w:val="00234256"/>
    <w:rsid w:val="002542CB"/>
    <w:rsid w:val="00261B64"/>
    <w:rsid w:val="0027289E"/>
    <w:rsid w:val="00282EE8"/>
    <w:rsid w:val="002831C5"/>
    <w:rsid w:val="002A1942"/>
    <w:rsid w:val="002A4BAE"/>
    <w:rsid w:val="002A74CA"/>
    <w:rsid w:val="002C3CA4"/>
    <w:rsid w:val="002C5355"/>
    <w:rsid w:val="002D71A1"/>
    <w:rsid w:val="003027A7"/>
    <w:rsid w:val="0030647E"/>
    <w:rsid w:val="0031122C"/>
    <w:rsid w:val="00333740"/>
    <w:rsid w:val="00343037"/>
    <w:rsid w:val="003433C4"/>
    <w:rsid w:val="00353676"/>
    <w:rsid w:val="00356F16"/>
    <w:rsid w:val="003619D9"/>
    <w:rsid w:val="003666EA"/>
    <w:rsid w:val="003716F8"/>
    <w:rsid w:val="00396208"/>
    <w:rsid w:val="003A0208"/>
    <w:rsid w:val="003A6F68"/>
    <w:rsid w:val="003B1A43"/>
    <w:rsid w:val="003D0E3A"/>
    <w:rsid w:val="003F0535"/>
    <w:rsid w:val="003F7B3A"/>
    <w:rsid w:val="0040085E"/>
    <w:rsid w:val="00436142"/>
    <w:rsid w:val="0045224C"/>
    <w:rsid w:val="00453EEA"/>
    <w:rsid w:val="00465287"/>
    <w:rsid w:val="0048495F"/>
    <w:rsid w:val="00497972"/>
    <w:rsid w:val="004A6915"/>
    <w:rsid w:val="004A7D4F"/>
    <w:rsid w:val="004B1BB0"/>
    <w:rsid w:val="004C72FE"/>
    <w:rsid w:val="004D0C61"/>
    <w:rsid w:val="004D7F7A"/>
    <w:rsid w:val="004E0624"/>
    <w:rsid w:val="0050097D"/>
    <w:rsid w:val="00514738"/>
    <w:rsid w:val="00515C19"/>
    <w:rsid w:val="0053160D"/>
    <w:rsid w:val="005470BF"/>
    <w:rsid w:val="005902BD"/>
    <w:rsid w:val="005A063B"/>
    <w:rsid w:val="005B6430"/>
    <w:rsid w:val="005C6A94"/>
    <w:rsid w:val="005E150A"/>
    <w:rsid w:val="005F5AAA"/>
    <w:rsid w:val="00612C17"/>
    <w:rsid w:val="0062587F"/>
    <w:rsid w:val="00644E5B"/>
    <w:rsid w:val="00653D02"/>
    <w:rsid w:val="00683297"/>
    <w:rsid w:val="006A2E33"/>
    <w:rsid w:val="006C374B"/>
    <w:rsid w:val="006C4BAD"/>
    <w:rsid w:val="006D3B84"/>
    <w:rsid w:val="006E0669"/>
    <w:rsid w:val="006F46F6"/>
    <w:rsid w:val="006F62A9"/>
    <w:rsid w:val="007021C8"/>
    <w:rsid w:val="007256C1"/>
    <w:rsid w:val="00734FC1"/>
    <w:rsid w:val="00744AE0"/>
    <w:rsid w:val="0077129A"/>
    <w:rsid w:val="00781AC2"/>
    <w:rsid w:val="007A68E3"/>
    <w:rsid w:val="007F52B3"/>
    <w:rsid w:val="00800463"/>
    <w:rsid w:val="00823C08"/>
    <w:rsid w:val="00840155"/>
    <w:rsid w:val="008436A5"/>
    <w:rsid w:val="008526B4"/>
    <w:rsid w:val="00852BFD"/>
    <w:rsid w:val="00861F09"/>
    <w:rsid w:val="008A7833"/>
    <w:rsid w:val="008B3B68"/>
    <w:rsid w:val="008B4D73"/>
    <w:rsid w:val="008C1443"/>
    <w:rsid w:val="008C41C0"/>
    <w:rsid w:val="008D783A"/>
    <w:rsid w:val="00900302"/>
    <w:rsid w:val="00925326"/>
    <w:rsid w:val="0095229E"/>
    <w:rsid w:val="0095430E"/>
    <w:rsid w:val="00962C6C"/>
    <w:rsid w:val="00970800"/>
    <w:rsid w:val="009824E1"/>
    <w:rsid w:val="00991011"/>
    <w:rsid w:val="00993202"/>
    <w:rsid w:val="009958D3"/>
    <w:rsid w:val="009B348F"/>
    <w:rsid w:val="009E0FC8"/>
    <w:rsid w:val="009F703D"/>
    <w:rsid w:val="00A0098B"/>
    <w:rsid w:val="00A03105"/>
    <w:rsid w:val="00A24688"/>
    <w:rsid w:val="00A408EB"/>
    <w:rsid w:val="00A75439"/>
    <w:rsid w:val="00A7675B"/>
    <w:rsid w:val="00A77849"/>
    <w:rsid w:val="00A83C4A"/>
    <w:rsid w:val="00AA640F"/>
    <w:rsid w:val="00AB2D4F"/>
    <w:rsid w:val="00AB3821"/>
    <w:rsid w:val="00AB57A3"/>
    <w:rsid w:val="00AB617C"/>
    <w:rsid w:val="00AD0FAD"/>
    <w:rsid w:val="00AD1FC7"/>
    <w:rsid w:val="00AF5A6F"/>
    <w:rsid w:val="00B01825"/>
    <w:rsid w:val="00B33154"/>
    <w:rsid w:val="00B6689D"/>
    <w:rsid w:val="00B66D3A"/>
    <w:rsid w:val="00BA0165"/>
    <w:rsid w:val="00BB1297"/>
    <w:rsid w:val="00BB470F"/>
    <w:rsid w:val="00BC26CF"/>
    <w:rsid w:val="00BD5999"/>
    <w:rsid w:val="00C17426"/>
    <w:rsid w:val="00C24EA0"/>
    <w:rsid w:val="00C63762"/>
    <w:rsid w:val="00C70AB5"/>
    <w:rsid w:val="00C86DB6"/>
    <w:rsid w:val="00C90637"/>
    <w:rsid w:val="00C91743"/>
    <w:rsid w:val="00CA2DFD"/>
    <w:rsid w:val="00CB0491"/>
    <w:rsid w:val="00CF3C60"/>
    <w:rsid w:val="00CF4B2B"/>
    <w:rsid w:val="00D05DF5"/>
    <w:rsid w:val="00D1227C"/>
    <w:rsid w:val="00D17177"/>
    <w:rsid w:val="00D23949"/>
    <w:rsid w:val="00D7422C"/>
    <w:rsid w:val="00D75B62"/>
    <w:rsid w:val="00D92847"/>
    <w:rsid w:val="00D94463"/>
    <w:rsid w:val="00DA0028"/>
    <w:rsid w:val="00DA01A7"/>
    <w:rsid w:val="00DA32A7"/>
    <w:rsid w:val="00DB2A6A"/>
    <w:rsid w:val="00DC7B30"/>
    <w:rsid w:val="00DD0D0A"/>
    <w:rsid w:val="00DF01DC"/>
    <w:rsid w:val="00DF3DA5"/>
    <w:rsid w:val="00E46497"/>
    <w:rsid w:val="00E570BD"/>
    <w:rsid w:val="00E5743C"/>
    <w:rsid w:val="00E57F09"/>
    <w:rsid w:val="00E636CB"/>
    <w:rsid w:val="00E714CE"/>
    <w:rsid w:val="00E816F9"/>
    <w:rsid w:val="00E87BBC"/>
    <w:rsid w:val="00EB2B72"/>
    <w:rsid w:val="00ED150A"/>
    <w:rsid w:val="00ED1683"/>
    <w:rsid w:val="00F00EAF"/>
    <w:rsid w:val="00F16AB4"/>
    <w:rsid w:val="00F40BB4"/>
    <w:rsid w:val="00F46B0C"/>
    <w:rsid w:val="00F4727A"/>
    <w:rsid w:val="00F728CB"/>
    <w:rsid w:val="00F77500"/>
    <w:rsid w:val="00F959AF"/>
    <w:rsid w:val="00F97EBB"/>
    <w:rsid w:val="00FC286D"/>
    <w:rsid w:val="00FC7E3D"/>
    <w:rsid w:val="00FD52DE"/>
    <w:rsid w:val="00FF2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4B7E1"/>
  <w15:chartTrackingRefBased/>
  <w15:docId w15:val="{72B627D1-5416-47E1-98FB-FEA5551E0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84015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40155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9F703D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C91743"/>
    <w:rPr>
      <w:color w:val="954F72" w:themeColor="followedHyperlink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033C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CO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33C4A"/>
    <w:rPr>
      <w:rFonts w:ascii="Courier New" w:eastAsia="Times New Roman" w:hAnsi="Courier New" w:cs="Courier New"/>
      <w:sz w:val="20"/>
      <w:szCs w:val="20"/>
      <w:lang w:eastAsia="es-CO"/>
    </w:rPr>
  </w:style>
  <w:style w:type="paragraph" w:styleId="Encabezado">
    <w:name w:val="header"/>
    <w:basedOn w:val="Normal"/>
    <w:link w:val="EncabezadoCar"/>
    <w:uiPriority w:val="99"/>
    <w:unhideWhenUsed/>
    <w:rsid w:val="005C6A9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C6A94"/>
  </w:style>
  <w:style w:type="paragraph" w:styleId="Piedepgina">
    <w:name w:val="footer"/>
    <w:basedOn w:val="Normal"/>
    <w:link w:val="PiedepginaCar"/>
    <w:uiPriority w:val="99"/>
    <w:unhideWhenUsed/>
    <w:rsid w:val="005C6A9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C6A94"/>
  </w:style>
  <w:style w:type="table" w:styleId="Tablaconcuadrcula">
    <w:name w:val="Table Grid"/>
    <w:basedOn w:val="Tablanormal"/>
    <w:uiPriority w:val="39"/>
    <w:rsid w:val="004E06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2">
    <w:name w:val="Plain Table 2"/>
    <w:basedOn w:val="Tablanormal"/>
    <w:uiPriority w:val="42"/>
    <w:rsid w:val="004E062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5">
    <w:name w:val="Plain Table 5"/>
    <w:basedOn w:val="Tablanormal"/>
    <w:uiPriority w:val="45"/>
    <w:rsid w:val="004E062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6concolores">
    <w:name w:val="List Table 6 Colorful"/>
    <w:basedOn w:val="Tablanormal"/>
    <w:uiPriority w:val="51"/>
    <w:rsid w:val="0077129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2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1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7" Type="http://schemas.openxmlformats.org/officeDocument/2006/relationships/endnotes" Target="endnotes.xml"/><Relationship Id="rId12" Type="http://schemas.openxmlformats.org/officeDocument/2006/relationships/hyperlink" Target="https://github.com/cytoscape/cytoscape/releases/download/3.9.0/Cytoscape_3_9_0_windows_64bit.exe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ytoscape.org/download.html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://bioinformatics.sdstate.edu/go/" TargetMode="External"/><Relationship Id="rId35" Type="http://schemas.openxmlformats.org/officeDocument/2006/relationships/image" Target="media/image24.png"/><Relationship Id="rId8" Type="http://schemas.openxmlformats.org/officeDocument/2006/relationships/hyperlink" Target="https://raw.githubusercontent.com/ccsosa/R_Examples/master/GIM.csv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1265A-4F96-4597-9D2D-26B646330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8</Pages>
  <Words>991</Words>
  <Characters>5451</Characters>
  <Application>Microsoft Office Word</Application>
  <DocSecurity>0</DocSecurity>
  <Lines>45</Lines>
  <Paragraphs>12</Paragraphs>
  <ScaleCrop>false</ScaleCrop>
  <Company/>
  <LinksUpToDate>false</LinksUpToDate>
  <CharactersWithSpaces>6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ystian sosa</dc:creator>
  <cp:keywords/>
  <dc:description/>
  <cp:lastModifiedBy>chrystian sosa</cp:lastModifiedBy>
  <cp:revision>114</cp:revision>
  <dcterms:created xsi:type="dcterms:W3CDTF">2021-11-19T01:56:00Z</dcterms:created>
  <dcterms:modified xsi:type="dcterms:W3CDTF">2021-11-19T18:39:00Z</dcterms:modified>
</cp:coreProperties>
</file>